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4581FE" w14:textId="1A13C763" w:rsidR="0025407A" w:rsidRPr="00FF51EF" w:rsidRDefault="00CE779B" w:rsidP="00987C83">
      <w:pPr>
        <w:shd w:val="clear" w:color="auto" w:fill="FFFFFF" w:themeFill="background1"/>
        <w:spacing w:before="240" w:after="0" w:line="240" w:lineRule="auto"/>
        <w:jc w:val="center"/>
        <w:rPr>
          <w:rFonts w:ascii="Segoe UI" w:hAnsi="Segoe UI" w:cs="Segoe UI"/>
          <w:b/>
          <w:bCs/>
          <w:sz w:val="30"/>
          <w:szCs w:val="30"/>
        </w:rPr>
      </w:pPr>
      <w:r w:rsidRPr="00FF51EF">
        <w:rPr>
          <w:rFonts w:ascii="Segoe UI" w:hAnsi="Segoe UI" w:cs="Segoe UI"/>
          <w:b/>
          <w:bCs/>
          <w:sz w:val="30"/>
          <w:szCs w:val="30"/>
        </w:rPr>
        <w:t>CONFLICT OF INTEREST DECLARATION</w:t>
      </w:r>
    </w:p>
    <w:p w14:paraId="1E21839D" w14:textId="7E80F7D0" w:rsidR="007756AE" w:rsidRPr="00FF51EF" w:rsidRDefault="007756AE" w:rsidP="002469B9">
      <w:pPr>
        <w:shd w:val="clear" w:color="auto" w:fill="FFFFFF" w:themeFill="background1"/>
        <w:spacing w:after="0" w:line="240" w:lineRule="auto"/>
        <w:jc w:val="both"/>
        <w:rPr>
          <w:rFonts w:ascii="Segoe UI" w:hAnsi="Segoe UI" w:cs="Segoe UI"/>
          <w:b/>
          <w:bCs/>
          <w:highlight w:val="lightGray"/>
        </w:rPr>
      </w:pPr>
    </w:p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3397"/>
        <w:gridCol w:w="6242"/>
      </w:tblGrid>
      <w:tr w:rsidR="00CE779B" w:rsidRPr="00FF51EF" w14:paraId="39D727B8" w14:textId="77777777" w:rsidTr="00440D7D">
        <w:trPr>
          <w:trHeight w:val="624"/>
        </w:trPr>
        <w:tc>
          <w:tcPr>
            <w:tcW w:w="3397" w:type="dxa"/>
            <w:shd w:val="clear" w:color="auto" w:fill="DEEAF6" w:themeFill="accent1" w:themeFillTint="33"/>
            <w:vAlign w:val="center"/>
          </w:tcPr>
          <w:p w14:paraId="37E51D1B" w14:textId="7D0CDC2E" w:rsidR="00CE779B" w:rsidRPr="00FF51EF" w:rsidRDefault="00BF4DB9" w:rsidP="00C857FD">
            <w:pPr>
              <w:rPr>
                <w:rFonts w:ascii="Segoe UI" w:hAnsi="Segoe UI" w:cs="Segoe UI"/>
                <w:b/>
                <w:bCs/>
              </w:rPr>
            </w:pPr>
            <w:r w:rsidRPr="00FF51EF">
              <w:rPr>
                <w:rFonts w:ascii="Segoe UI" w:hAnsi="Segoe UI" w:cs="Segoe UI"/>
                <w:b/>
                <w:bCs/>
              </w:rPr>
              <w:t>Research Reference Number:</w:t>
            </w:r>
          </w:p>
          <w:p w14:paraId="6B9A63EE" w14:textId="4B6A0D74" w:rsidR="00CE779B" w:rsidRPr="00FF51EF" w:rsidRDefault="00BF4DB9" w:rsidP="00BF4DB9">
            <w:pPr>
              <w:rPr>
                <w:rFonts w:ascii="Segoe UI" w:hAnsi="Segoe UI" w:cs="Segoe UI"/>
                <w:i/>
                <w:iCs/>
              </w:rPr>
            </w:pPr>
            <w:r w:rsidRPr="00FF51EF">
              <w:rPr>
                <w:rFonts w:ascii="Segoe UI" w:hAnsi="Segoe UI" w:cs="Segoe UI"/>
                <w:i/>
                <w:iCs/>
              </w:rPr>
              <w:t xml:space="preserve">(for internal use </w:t>
            </w:r>
            <w:r w:rsidR="00CE779B" w:rsidRPr="00FF51EF">
              <w:rPr>
                <w:rFonts w:ascii="Segoe UI" w:hAnsi="Segoe UI" w:cs="Segoe UI"/>
                <w:i/>
                <w:iCs/>
              </w:rPr>
              <w:t>only)</w:t>
            </w:r>
          </w:p>
        </w:tc>
        <w:sdt>
          <w:sdtPr>
            <w:rPr>
              <w:rFonts w:ascii="Segoe UI" w:hAnsi="Segoe UI" w:cs="Segoe UI"/>
            </w:rPr>
            <w:id w:val="-1131470511"/>
            <w:placeholder>
              <w:docPart w:val="DefaultPlaceholder_-1854013440"/>
            </w:placeholder>
            <w:showingPlcHdr/>
          </w:sdtPr>
          <w:sdtContent>
            <w:tc>
              <w:tcPr>
                <w:tcW w:w="6242" w:type="dxa"/>
                <w:vAlign w:val="center"/>
              </w:tcPr>
              <w:p w14:paraId="084AD4EC" w14:textId="3050A25A" w:rsidR="00CE779B" w:rsidRPr="00FF51EF" w:rsidRDefault="007C6FB8" w:rsidP="00C857FD">
                <w:pPr>
                  <w:rPr>
                    <w:rFonts w:ascii="Segoe UI" w:hAnsi="Segoe UI" w:cs="Segoe UI"/>
                  </w:rPr>
                </w:pPr>
                <w:r w:rsidRPr="00621E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E779B" w:rsidRPr="00FF51EF" w14:paraId="196525EE" w14:textId="77777777" w:rsidTr="00440D7D">
        <w:trPr>
          <w:trHeight w:val="624"/>
        </w:trPr>
        <w:tc>
          <w:tcPr>
            <w:tcW w:w="3397" w:type="dxa"/>
            <w:shd w:val="clear" w:color="auto" w:fill="DEEAF6" w:themeFill="accent1" w:themeFillTint="33"/>
            <w:vAlign w:val="center"/>
          </w:tcPr>
          <w:p w14:paraId="0E1B8A59" w14:textId="77777777" w:rsidR="00CE779B" w:rsidRPr="00FF51EF" w:rsidRDefault="00CE779B" w:rsidP="00C857FD">
            <w:pPr>
              <w:rPr>
                <w:rFonts w:ascii="Segoe UI" w:hAnsi="Segoe UI" w:cs="Segoe UI"/>
                <w:b/>
                <w:bCs/>
              </w:rPr>
            </w:pPr>
            <w:r w:rsidRPr="00FF51EF">
              <w:rPr>
                <w:rFonts w:ascii="Segoe UI" w:hAnsi="Segoe UI" w:cs="Segoe UI"/>
                <w:b/>
                <w:bCs/>
              </w:rPr>
              <w:t>Research Title:</w:t>
            </w:r>
          </w:p>
        </w:tc>
        <w:sdt>
          <w:sdtPr>
            <w:rPr>
              <w:rFonts w:ascii="Segoe UI" w:hAnsi="Segoe UI" w:cs="Segoe UI"/>
            </w:rPr>
            <w:id w:val="1718555111"/>
            <w:placeholder>
              <w:docPart w:val="DefaultPlaceholder_-1854013440"/>
            </w:placeholder>
            <w:showingPlcHdr/>
          </w:sdtPr>
          <w:sdtContent>
            <w:tc>
              <w:tcPr>
                <w:tcW w:w="6242" w:type="dxa"/>
                <w:vAlign w:val="center"/>
              </w:tcPr>
              <w:p w14:paraId="321637BD" w14:textId="74683C7F" w:rsidR="00CE779B" w:rsidRPr="00FF51EF" w:rsidRDefault="007C6FB8" w:rsidP="00215221">
                <w:pPr>
                  <w:rPr>
                    <w:rFonts w:ascii="Segoe UI" w:hAnsi="Segoe UI" w:cs="Segoe UI"/>
                  </w:rPr>
                </w:pPr>
                <w:r w:rsidRPr="00621E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E779B" w:rsidRPr="00FF51EF" w14:paraId="339C6373" w14:textId="77777777" w:rsidTr="00440D7D">
        <w:trPr>
          <w:trHeight w:val="624"/>
        </w:trPr>
        <w:tc>
          <w:tcPr>
            <w:tcW w:w="3397" w:type="dxa"/>
            <w:shd w:val="clear" w:color="auto" w:fill="DEEAF6" w:themeFill="accent1" w:themeFillTint="33"/>
            <w:vAlign w:val="center"/>
          </w:tcPr>
          <w:p w14:paraId="586CCDE3" w14:textId="77777777" w:rsidR="00CE779B" w:rsidRPr="00FF51EF" w:rsidRDefault="00CE779B" w:rsidP="00C857FD">
            <w:pPr>
              <w:rPr>
                <w:rFonts w:ascii="Segoe UI" w:hAnsi="Segoe UI" w:cs="Segoe UI"/>
                <w:b/>
                <w:bCs/>
              </w:rPr>
            </w:pPr>
            <w:r w:rsidRPr="00FF51EF">
              <w:rPr>
                <w:rFonts w:ascii="Segoe UI" w:hAnsi="Segoe UI" w:cs="Segoe UI"/>
                <w:b/>
                <w:bCs/>
              </w:rPr>
              <w:t>Investigator Name:</w:t>
            </w:r>
          </w:p>
        </w:tc>
        <w:sdt>
          <w:sdtPr>
            <w:rPr>
              <w:rFonts w:ascii="Segoe UI" w:hAnsi="Segoe UI" w:cs="Segoe UI"/>
            </w:rPr>
            <w:id w:val="-356501446"/>
            <w:placeholder>
              <w:docPart w:val="DefaultPlaceholder_-1854013440"/>
            </w:placeholder>
            <w:showingPlcHdr/>
          </w:sdtPr>
          <w:sdtContent>
            <w:tc>
              <w:tcPr>
                <w:tcW w:w="6242" w:type="dxa"/>
                <w:vAlign w:val="center"/>
              </w:tcPr>
              <w:p w14:paraId="25406CD8" w14:textId="754D4606" w:rsidR="00440D7D" w:rsidRPr="00FF51EF" w:rsidRDefault="007C6FB8" w:rsidP="00215221">
                <w:pPr>
                  <w:rPr>
                    <w:rFonts w:ascii="Segoe UI" w:hAnsi="Segoe UI" w:cs="Segoe UI"/>
                  </w:rPr>
                </w:pPr>
                <w:r w:rsidRPr="00621E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E779B" w:rsidRPr="00FF51EF" w14:paraId="7BDDC22B" w14:textId="77777777" w:rsidTr="00440D7D">
        <w:trPr>
          <w:trHeight w:val="624"/>
        </w:trPr>
        <w:tc>
          <w:tcPr>
            <w:tcW w:w="3397" w:type="dxa"/>
            <w:shd w:val="clear" w:color="auto" w:fill="DEEAF6" w:themeFill="accent1" w:themeFillTint="33"/>
            <w:vAlign w:val="center"/>
          </w:tcPr>
          <w:p w14:paraId="11A00979" w14:textId="77777777" w:rsidR="00CE779B" w:rsidRPr="00FF51EF" w:rsidRDefault="00CE779B" w:rsidP="00C857FD">
            <w:pPr>
              <w:rPr>
                <w:rFonts w:ascii="Segoe UI" w:hAnsi="Segoe UI" w:cs="Segoe UI"/>
                <w:b/>
                <w:bCs/>
              </w:rPr>
            </w:pPr>
            <w:r w:rsidRPr="00FF51EF">
              <w:rPr>
                <w:rFonts w:ascii="Segoe UI" w:hAnsi="Segoe UI" w:cs="Segoe UI"/>
                <w:b/>
                <w:bCs/>
              </w:rPr>
              <w:t>Role in the Research:</w:t>
            </w:r>
          </w:p>
        </w:tc>
        <w:sdt>
          <w:sdtPr>
            <w:rPr>
              <w:rFonts w:ascii="Segoe UI" w:hAnsi="Segoe UI" w:cs="Segoe UI"/>
            </w:rPr>
            <w:id w:val="-1234470054"/>
            <w:placeholder>
              <w:docPart w:val="DefaultPlaceholder_-1854013440"/>
            </w:placeholder>
            <w:showingPlcHdr/>
          </w:sdtPr>
          <w:sdtContent>
            <w:tc>
              <w:tcPr>
                <w:tcW w:w="6242" w:type="dxa"/>
                <w:vAlign w:val="center"/>
              </w:tcPr>
              <w:p w14:paraId="3E23BB85" w14:textId="1316170F" w:rsidR="00CE779B" w:rsidRPr="00FF51EF" w:rsidRDefault="007C6FB8" w:rsidP="00CA084E">
                <w:pPr>
                  <w:rPr>
                    <w:rFonts w:ascii="Segoe UI" w:hAnsi="Segoe UI" w:cs="Segoe UI"/>
                  </w:rPr>
                </w:pPr>
                <w:r w:rsidRPr="00621E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E779B" w:rsidRPr="00FF51EF" w14:paraId="6AAA037C" w14:textId="77777777" w:rsidTr="00440D7D">
        <w:trPr>
          <w:trHeight w:val="624"/>
        </w:trPr>
        <w:tc>
          <w:tcPr>
            <w:tcW w:w="3397" w:type="dxa"/>
            <w:shd w:val="clear" w:color="auto" w:fill="DEEAF6" w:themeFill="accent1" w:themeFillTint="33"/>
            <w:vAlign w:val="center"/>
          </w:tcPr>
          <w:p w14:paraId="056ED832" w14:textId="77777777" w:rsidR="00CE779B" w:rsidRPr="00FF51EF" w:rsidRDefault="00CE779B" w:rsidP="00C857FD">
            <w:pPr>
              <w:rPr>
                <w:rFonts w:ascii="Segoe UI" w:hAnsi="Segoe UI" w:cs="Segoe UI"/>
                <w:b/>
                <w:bCs/>
              </w:rPr>
            </w:pPr>
            <w:r w:rsidRPr="00FF51EF">
              <w:rPr>
                <w:rFonts w:ascii="Segoe UI" w:hAnsi="Segoe UI" w:cs="Segoe UI"/>
                <w:b/>
                <w:bCs/>
              </w:rPr>
              <w:t>Institution:</w:t>
            </w:r>
          </w:p>
        </w:tc>
        <w:sdt>
          <w:sdtPr>
            <w:rPr>
              <w:rFonts w:ascii="Segoe UI" w:hAnsi="Segoe UI" w:cs="Segoe UI"/>
            </w:rPr>
            <w:id w:val="-1588913044"/>
            <w:placeholder>
              <w:docPart w:val="DefaultPlaceholder_-1854013440"/>
            </w:placeholder>
            <w:showingPlcHdr/>
          </w:sdtPr>
          <w:sdtContent>
            <w:tc>
              <w:tcPr>
                <w:tcW w:w="6242" w:type="dxa"/>
                <w:vAlign w:val="center"/>
              </w:tcPr>
              <w:p w14:paraId="3365FD0F" w14:textId="0453CD0B" w:rsidR="00CE779B" w:rsidRPr="00FF51EF" w:rsidRDefault="007C6FB8" w:rsidP="00215221">
                <w:pPr>
                  <w:rPr>
                    <w:rFonts w:ascii="Segoe UI" w:hAnsi="Segoe UI" w:cs="Segoe UI"/>
                  </w:rPr>
                </w:pPr>
                <w:r w:rsidRPr="00621E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E779B" w:rsidRPr="00FF51EF" w14:paraId="64596904" w14:textId="77777777" w:rsidTr="00440D7D">
        <w:trPr>
          <w:trHeight w:val="624"/>
        </w:trPr>
        <w:tc>
          <w:tcPr>
            <w:tcW w:w="3397" w:type="dxa"/>
            <w:shd w:val="clear" w:color="auto" w:fill="DEEAF6" w:themeFill="accent1" w:themeFillTint="33"/>
            <w:vAlign w:val="center"/>
          </w:tcPr>
          <w:p w14:paraId="1754A07D" w14:textId="4CE7894C" w:rsidR="00CE779B" w:rsidRPr="00FF51EF" w:rsidRDefault="00CE779B" w:rsidP="00C857FD">
            <w:pPr>
              <w:rPr>
                <w:rFonts w:ascii="Segoe UI" w:hAnsi="Segoe UI" w:cs="Segoe UI"/>
                <w:b/>
                <w:bCs/>
              </w:rPr>
            </w:pPr>
            <w:r w:rsidRPr="00FF51EF">
              <w:rPr>
                <w:rFonts w:ascii="Segoe UI" w:hAnsi="Segoe UI" w:cs="Segoe UI"/>
                <w:b/>
                <w:bCs/>
              </w:rPr>
              <w:t>Sponsor</w:t>
            </w:r>
            <w:r w:rsidR="00BF4DB9" w:rsidRPr="00FF51EF">
              <w:rPr>
                <w:rFonts w:ascii="Segoe UI" w:hAnsi="Segoe UI" w:cs="Segoe UI"/>
                <w:b/>
                <w:bCs/>
              </w:rPr>
              <w:t>:</w:t>
            </w:r>
            <w:r w:rsidR="00BF4DB9" w:rsidRPr="00FF51EF">
              <w:rPr>
                <w:rFonts w:ascii="Segoe UI" w:hAnsi="Segoe UI" w:cs="Segoe UI"/>
                <w:b/>
                <w:bCs/>
              </w:rPr>
              <w:br/>
            </w:r>
            <w:r w:rsidRPr="00FF51EF">
              <w:rPr>
                <w:rFonts w:ascii="Segoe UI" w:hAnsi="Segoe UI" w:cs="Segoe UI"/>
                <w:i/>
                <w:iCs/>
              </w:rPr>
              <w:t>(if any)</w:t>
            </w:r>
            <w:r w:rsidRPr="00FF51EF">
              <w:rPr>
                <w:rFonts w:ascii="Segoe UI" w:hAnsi="Segoe UI" w:cs="Segoe UI"/>
                <w:b/>
                <w:bCs/>
              </w:rPr>
              <w:t xml:space="preserve"> </w:t>
            </w:r>
          </w:p>
        </w:tc>
        <w:sdt>
          <w:sdtPr>
            <w:rPr>
              <w:rFonts w:ascii="Segoe UI" w:hAnsi="Segoe UI" w:cs="Segoe UI"/>
            </w:rPr>
            <w:id w:val="1857069586"/>
            <w:placeholder>
              <w:docPart w:val="DefaultPlaceholder_-1854013440"/>
            </w:placeholder>
            <w:showingPlcHdr/>
          </w:sdtPr>
          <w:sdtContent>
            <w:tc>
              <w:tcPr>
                <w:tcW w:w="6242" w:type="dxa"/>
                <w:vAlign w:val="center"/>
              </w:tcPr>
              <w:p w14:paraId="4D0C1A4A" w14:textId="10D3AB2F" w:rsidR="00CE779B" w:rsidRPr="00FF51EF" w:rsidRDefault="007C6FB8" w:rsidP="00215221">
                <w:pPr>
                  <w:rPr>
                    <w:rFonts w:ascii="Segoe UI" w:hAnsi="Segoe UI" w:cs="Segoe UI"/>
                  </w:rPr>
                </w:pPr>
                <w:r w:rsidRPr="00621E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E779B" w:rsidRPr="00FF51EF" w14:paraId="3C6D01BB" w14:textId="77777777" w:rsidTr="00440D7D">
        <w:trPr>
          <w:trHeight w:val="624"/>
        </w:trPr>
        <w:tc>
          <w:tcPr>
            <w:tcW w:w="3397" w:type="dxa"/>
            <w:shd w:val="clear" w:color="auto" w:fill="DEEAF6" w:themeFill="accent1" w:themeFillTint="33"/>
            <w:vAlign w:val="center"/>
          </w:tcPr>
          <w:p w14:paraId="551E9A04" w14:textId="3CF96770" w:rsidR="00CE779B" w:rsidRPr="00FF51EF" w:rsidRDefault="00CE779B" w:rsidP="00BF4DB9">
            <w:pPr>
              <w:rPr>
                <w:rFonts w:ascii="Segoe UI" w:hAnsi="Segoe UI" w:cs="Segoe UI"/>
                <w:b/>
                <w:bCs/>
              </w:rPr>
            </w:pPr>
            <w:r w:rsidRPr="00FF51EF">
              <w:rPr>
                <w:rFonts w:ascii="Segoe UI" w:hAnsi="Segoe UI" w:cs="Segoe UI"/>
                <w:b/>
                <w:bCs/>
              </w:rPr>
              <w:t>Funding Organization</w:t>
            </w:r>
            <w:r w:rsidR="00BF4DB9" w:rsidRPr="00FF51EF">
              <w:rPr>
                <w:rFonts w:ascii="Segoe UI" w:hAnsi="Segoe UI" w:cs="Segoe UI"/>
                <w:b/>
                <w:bCs/>
              </w:rPr>
              <w:t>:</w:t>
            </w:r>
            <w:r w:rsidR="00BF4DB9" w:rsidRPr="00FF51EF">
              <w:rPr>
                <w:rFonts w:ascii="Segoe UI" w:hAnsi="Segoe UI" w:cs="Segoe UI"/>
                <w:b/>
                <w:bCs/>
              </w:rPr>
              <w:br/>
            </w:r>
            <w:r w:rsidRPr="00FF51EF">
              <w:rPr>
                <w:rFonts w:ascii="Segoe UI" w:hAnsi="Segoe UI" w:cs="Segoe UI"/>
                <w:i/>
                <w:iCs/>
              </w:rPr>
              <w:t>(if any)</w:t>
            </w:r>
          </w:p>
        </w:tc>
        <w:sdt>
          <w:sdtPr>
            <w:rPr>
              <w:rFonts w:ascii="Segoe UI" w:hAnsi="Segoe UI" w:cs="Segoe UI"/>
            </w:rPr>
            <w:id w:val="1659107633"/>
            <w:placeholder>
              <w:docPart w:val="DefaultPlaceholder_-1854013440"/>
            </w:placeholder>
            <w:showingPlcHdr/>
          </w:sdtPr>
          <w:sdtContent>
            <w:tc>
              <w:tcPr>
                <w:tcW w:w="6242" w:type="dxa"/>
                <w:vAlign w:val="center"/>
              </w:tcPr>
              <w:p w14:paraId="4092023F" w14:textId="21D1DC13" w:rsidR="00CE779B" w:rsidRPr="00FF51EF" w:rsidRDefault="007C6FB8" w:rsidP="00215221">
                <w:pPr>
                  <w:rPr>
                    <w:rFonts w:ascii="Segoe UI" w:hAnsi="Segoe UI" w:cs="Segoe UI"/>
                  </w:rPr>
                </w:pPr>
                <w:r w:rsidRPr="00621E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E779B" w:rsidRPr="00FF51EF" w14:paraId="2D5A59CB" w14:textId="77777777" w:rsidTr="00440D7D">
        <w:trPr>
          <w:trHeight w:val="624"/>
        </w:trPr>
        <w:tc>
          <w:tcPr>
            <w:tcW w:w="3397" w:type="dxa"/>
            <w:shd w:val="clear" w:color="auto" w:fill="DEEAF6" w:themeFill="accent1" w:themeFillTint="33"/>
            <w:vAlign w:val="center"/>
          </w:tcPr>
          <w:p w14:paraId="3CE82A6A" w14:textId="77777777" w:rsidR="00CE779B" w:rsidRPr="00FF51EF" w:rsidRDefault="00CE779B" w:rsidP="00C857FD">
            <w:pPr>
              <w:rPr>
                <w:rFonts w:ascii="Segoe UI" w:hAnsi="Segoe UI" w:cs="Segoe UI"/>
                <w:b/>
                <w:bCs/>
              </w:rPr>
            </w:pPr>
            <w:r w:rsidRPr="00FF51EF">
              <w:rPr>
                <w:rFonts w:ascii="Segoe UI" w:hAnsi="Segoe UI" w:cs="Segoe UI"/>
                <w:b/>
                <w:bCs/>
              </w:rPr>
              <w:t>Email:</w:t>
            </w:r>
          </w:p>
        </w:tc>
        <w:sdt>
          <w:sdtPr>
            <w:rPr>
              <w:rFonts w:ascii="Segoe UI" w:hAnsi="Segoe UI" w:cs="Segoe UI"/>
            </w:rPr>
            <w:id w:val="-1600478799"/>
            <w:placeholder>
              <w:docPart w:val="DefaultPlaceholder_-1854013440"/>
            </w:placeholder>
            <w:showingPlcHdr/>
          </w:sdtPr>
          <w:sdtContent>
            <w:tc>
              <w:tcPr>
                <w:tcW w:w="6242" w:type="dxa"/>
                <w:vAlign w:val="center"/>
              </w:tcPr>
              <w:p w14:paraId="49611B1F" w14:textId="34C02D9D" w:rsidR="00CE779B" w:rsidRPr="00FF51EF" w:rsidRDefault="007C6FB8" w:rsidP="00215221">
                <w:pPr>
                  <w:rPr>
                    <w:rFonts w:ascii="Segoe UI" w:hAnsi="Segoe UI" w:cs="Segoe UI"/>
                  </w:rPr>
                </w:pPr>
                <w:r w:rsidRPr="00621E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E779B" w:rsidRPr="00FF51EF" w14:paraId="46C0A55C" w14:textId="77777777" w:rsidTr="00440D7D">
        <w:trPr>
          <w:trHeight w:val="624"/>
        </w:trPr>
        <w:tc>
          <w:tcPr>
            <w:tcW w:w="3397" w:type="dxa"/>
            <w:shd w:val="clear" w:color="auto" w:fill="DEEAF6" w:themeFill="accent1" w:themeFillTint="33"/>
            <w:vAlign w:val="center"/>
          </w:tcPr>
          <w:p w14:paraId="7E3378F0" w14:textId="77777777" w:rsidR="00CE779B" w:rsidRPr="00FF51EF" w:rsidRDefault="00CE779B" w:rsidP="00C857FD">
            <w:pPr>
              <w:rPr>
                <w:rFonts w:ascii="Segoe UI" w:hAnsi="Segoe UI" w:cs="Segoe UI"/>
                <w:b/>
                <w:bCs/>
              </w:rPr>
            </w:pPr>
            <w:r w:rsidRPr="00FF51EF">
              <w:rPr>
                <w:rFonts w:ascii="Segoe UI" w:hAnsi="Segoe UI" w:cs="Segoe UI"/>
                <w:b/>
                <w:bCs/>
              </w:rPr>
              <w:t>Phone:</w:t>
            </w:r>
          </w:p>
        </w:tc>
        <w:sdt>
          <w:sdtPr>
            <w:rPr>
              <w:rFonts w:ascii="Segoe UI" w:hAnsi="Segoe UI" w:cs="Segoe UI"/>
            </w:rPr>
            <w:id w:val="150801932"/>
            <w:placeholder>
              <w:docPart w:val="DefaultPlaceholder_-1854013440"/>
            </w:placeholder>
            <w:showingPlcHdr/>
          </w:sdtPr>
          <w:sdtContent>
            <w:tc>
              <w:tcPr>
                <w:tcW w:w="6242" w:type="dxa"/>
                <w:vAlign w:val="center"/>
              </w:tcPr>
              <w:p w14:paraId="5FE3F1D0" w14:textId="16FC77B1" w:rsidR="00CE779B" w:rsidRPr="00FF51EF" w:rsidRDefault="003A49C8" w:rsidP="00C857FD">
                <w:pPr>
                  <w:rPr>
                    <w:rFonts w:ascii="Segoe UI" w:hAnsi="Segoe UI" w:cs="Segoe UI"/>
                  </w:rPr>
                </w:pPr>
                <w:r w:rsidRPr="00FF51EF">
                  <w:rPr>
                    <w:rStyle w:val="PlaceholderText"/>
                    <w:rFonts w:ascii="Segoe UI" w:hAnsi="Segoe UI" w:cs="Segoe UI"/>
                  </w:rPr>
                  <w:t>Click or tap here to enter text.</w:t>
                </w:r>
              </w:p>
            </w:tc>
          </w:sdtContent>
        </w:sdt>
      </w:tr>
      <w:tr w:rsidR="00CE779B" w:rsidRPr="00FF51EF" w14:paraId="13C81E26" w14:textId="77777777" w:rsidTr="00440D7D">
        <w:trPr>
          <w:trHeight w:val="624"/>
        </w:trPr>
        <w:tc>
          <w:tcPr>
            <w:tcW w:w="3397" w:type="dxa"/>
            <w:shd w:val="clear" w:color="auto" w:fill="DEEAF6" w:themeFill="accent1" w:themeFillTint="33"/>
            <w:vAlign w:val="center"/>
          </w:tcPr>
          <w:p w14:paraId="67948A5E" w14:textId="77777777" w:rsidR="00CE779B" w:rsidRPr="00FF51EF" w:rsidRDefault="00CE779B" w:rsidP="00C857FD">
            <w:pPr>
              <w:rPr>
                <w:rFonts w:ascii="Segoe UI" w:hAnsi="Segoe UI" w:cs="Segoe UI"/>
                <w:b/>
                <w:bCs/>
              </w:rPr>
            </w:pPr>
            <w:r w:rsidRPr="00FF51EF">
              <w:rPr>
                <w:rFonts w:ascii="Segoe UI" w:hAnsi="Segoe UI" w:cs="Segoe UI"/>
                <w:b/>
                <w:bCs/>
              </w:rPr>
              <w:t>Mobile:</w:t>
            </w:r>
          </w:p>
        </w:tc>
        <w:sdt>
          <w:sdtPr>
            <w:rPr>
              <w:rFonts w:ascii="Segoe UI" w:hAnsi="Segoe UI" w:cs="Segoe UI"/>
            </w:rPr>
            <w:id w:val="239687891"/>
            <w:placeholder>
              <w:docPart w:val="DefaultPlaceholder_-1854013440"/>
            </w:placeholder>
            <w:showingPlcHdr/>
          </w:sdtPr>
          <w:sdtContent>
            <w:tc>
              <w:tcPr>
                <w:tcW w:w="6242" w:type="dxa"/>
                <w:vAlign w:val="center"/>
              </w:tcPr>
              <w:p w14:paraId="6BA0D2E9" w14:textId="4CDE2935" w:rsidR="00CE779B" w:rsidRPr="00FF51EF" w:rsidRDefault="007C6FB8" w:rsidP="00215221">
                <w:pPr>
                  <w:rPr>
                    <w:rFonts w:ascii="Segoe UI" w:hAnsi="Segoe UI" w:cs="Segoe UI"/>
                  </w:rPr>
                </w:pPr>
                <w:r w:rsidRPr="00621E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F3941B0" w14:textId="77777777" w:rsidR="00CE779B" w:rsidRPr="00FF51EF" w:rsidRDefault="00CE779B" w:rsidP="00CE779B">
      <w:pPr>
        <w:rPr>
          <w:rFonts w:ascii="Segoe UI" w:hAnsi="Segoe UI" w:cs="Segoe UI"/>
        </w:rPr>
      </w:pPr>
    </w:p>
    <w:p w14:paraId="5299EB62" w14:textId="12C6FF55" w:rsidR="00CE779B" w:rsidRPr="00FF51EF" w:rsidRDefault="007A1D76" w:rsidP="00987C83">
      <w:pPr>
        <w:spacing w:after="120"/>
        <w:jc w:val="both"/>
        <w:rPr>
          <w:rFonts w:ascii="Segoe UI" w:hAnsi="Segoe UI" w:cs="Segoe UI"/>
        </w:rPr>
      </w:pPr>
      <w:r w:rsidRPr="00FF51EF">
        <w:rPr>
          <w:rFonts w:ascii="Segoe UI" w:hAnsi="Segoe UI" w:cs="Segoe UI"/>
        </w:rPr>
        <w:t>All the members of the research team should declare any potential interests, financial or otherwise, that could influence their impartiality in research-related activities. If in any doubt, as to whether or not something represents an interest, it is better to declare it.</w:t>
      </w:r>
    </w:p>
    <w:p w14:paraId="75E7DE66" w14:textId="77777777" w:rsidR="00CE779B" w:rsidRPr="00FF51EF" w:rsidRDefault="00CE779B" w:rsidP="00987C83">
      <w:pPr>
        <w:pStyle w:val="Heading2"/>
        <w:spacing w:after="0"/>
      </w:pPr>
      <w:r w:rsidRPr="00FF51EF">
        <w:t xml:space="preserve">Definitions: </w:t>
      </w:r>
    </w:p>
    <w:p w14:paraId="07F90D40" w14:textId="61DB4FC3" w:rsidR="00CE779B" w:rsidRPr="00FF51EF" w:rsidRDefault="00CE779B" w:rsidP="00987C83">
      <w:pPr>
        <w:spacing w:after="120"/>
        <w:jc w:val="both"/>
        <w:rPr>
          <w:rFonts w:ascii="Segoe UI" w:hAnsi="Segoe UI" w:cs="Segoe UI"/>
        </w:rPr>
      </w:pPr>
      <w:r w:rsidRPr="00FF51EF">
        <w:rPr>
          <w:rFonts w:ascii="Segoe UI" w:hAnsi="Segoe UI" w:cs="Segoe UI"/>
        </w:rPr>
        <w:t>A conflict of interest exists when professional judgment concerning a primary interest (such as the validity of research) may be influenced by a secondary interest (such as financial gain or personal competition). This form requires investigators to disclose three types of information:</w:t>
      </w:r>
    </w:p>
    <w:p w14:paraId="787E12A2" w14:textId="77777777" w:rsidR="00CE779B" w:rsidRPr="00FF51EF" w:rsidRDefault="00CE779B" w:rsidP="00987C83">
      <w:pPr>
        <w:pStyle w:val="ListParagraph"/>
        <w:numPr>
          <w:ilvl w:val="0"/>
          <w:numId w:val="27"/>
        </w:numPr>
        <w:spacing w:after="120"/>
        <w:jc w:val="both"/>
        <w:rPr>
          <w:rFonts w:ascii="Segoe UI" w:hAnsi="Segoe UI" w:cs="Segoe UI"/>
        </w:rPr>
      </w:pPr>
      <w:r w:rsidRPr="00FF51EF">
        <w:rPr>
          <w:rFonts w:ascii="Segoe UI" w:hAnsi="Segoe UI" w:cs="Segoe UI"/>
        </w:rPr>
        <w:t>Associations with commercial entities that provided support for the work reported in the submitted protocol;</w:t>
      </w:r>
    </w:p>
    <w:p w14:paraId="179DCE82" w14:textId="77777777" w:rsidR="00CE779B" w:rsidRPr="00FF51EF" w:rsidRDefault="00CE779B" w:rsidP="00987C83">
      <w:pPr>
        <w:pStyle w:val="ListParagraph"/>
        <w:numPr>
          <w:ilvl w:val="0"/>
          <w:numId w:val="27"/>
        </w:numPr>
        <w:spacing w:after="120"/>
        <w:jc w:val="both"/>
        <w:rPr>
          <w:rFonts w:ascii="Segoe UI" w:hAnsi="Segoe UI" w:cs="Segoe UI"/>
        </w:rPr>
      </w:pPr>
      <w:r w:rsidRPr="00FF51EF">
        <w:rPr>
          <w:rFonts w:ascii="Segoe UI" w:hAnsi="Segoe UI" w:cs="Segoe UI"/>
        </w:rPr>
        <w:t>Associations with commercial entities that could be viewed as having an interest in the general area of the submitted protocol; and</w:t>
      </w:r>
    </w:p>
    <w:p w14:paraId="1C081C3B" w14:textId="77777777" w:rsidR="00CE779B" w:rsidRPr="00FF51EF" w:rsidRDefault="00CE779B" w:rsidP="00987C83">
      <w:pPr>
        <w:pStyle w:val="ListParagraph"/>
        <w:numPr>
          <w:ilvl w:val="0"/>
          <w:numId w:val="27"/>
        </w:numPr>
        <w:spacing w:after="120"/>
        <w:jc w:val="both"/>
        <w:rPr>
          <w:rFonts w:ascii="Segoe UI" w:hAnsi="Segoe UI" w:cs="Segoe UI"/>
        </w:rPr>
      </w:pPr>
      <w:r w:rsidRPr="00FF51EF">
        <w:rPr>
          <w:rFonts w:ascii="Segoe UI" w:hAnsi="Segoe UI" w:cs="Segoe UI"/>
        </w:rPr>
        <w:t>Non-financial associations that may be relevant or seen as relevant to the submitted protocol.</w:t>
      </w:r>
    </w:p>
    <w:p w14:paraId="7E2FD673" w14:textId="77777777" w:rsidR="00CE779B" w:rsidRPr="00FF51EF" w:rsidRDefault="00CE779B" w:rsidP="00987C83">
      <w:pPr>
        <w:pStyle w:val="Heading2"/>
        <w:spacing w:after="0"/>
      </w:pPr>
      <w:r w:rsidRPr="00FF51EF">
        <w:t xml:space="preserve">Purpose: </w:t>
      </w:r>
    </w:p>
    <w:p w14:paraId="0C4303E0" w14:textId="77777777" w:rsidR="00CE779B" w:rsidRPr="00FF51EF" w:rsidRDefault="00CE779B" w:rsidP="00987C83">
      <w:pPr>
        <w:spacing w:after="120"/>
        <w:jc w:val="both"/>
        <w:rPr>
          <w:rFonts w:ascii="Segoe UI" w:hAnsi="Segoe UI" w:cs="Segoe UI"/>
        </w:rPr>
      </w:pPr>
      <w:r w:rsidRPr="00FF51EF">
        <w:rPr>
          <w:rFonts w:ascii="Segoe UI" w:hAnsi="Segoe UI" w:cs="Segoe UI"/>
        </w:rPr>
        <w:t>Completion of this declaration form is required because of your involvement in research-related activities and to protect you from charges of real or apparent conflict of interest.</w:t>
      </w:r>
    </w:p>
    <w:p w14:paraId="01F852DD" w14:textId="08579C25" w:rsidR="00CE779B" w:rsidRPr="00FF51EF" w:rsidRDefault="00CE779B" w:rsidP="00987C83">
      <w:pPr>
        <w:spacing w:after="120"/>
        <w:jc w:val="both"/>
        <w:rPr>
          <w:rFonts w:ascii="Segoe UI" w:hAnsi="Segoe UI" w:cs="Segoe UI"/>
        </w:rPr>
      </w:pPr>
      <w:r w:rsidRPr="00FF51EF">
        <w:rPr>
          <w:rFonts w:ascii="Segoe UI" w:hAnsi="Segoe UI" w:cs="Segoe UI"/>
        </w:rPr>
        <w:t xml:space="preserve">We believe that to make the best decision on how to deal with a protocol we should know about any such conflict of interest that the investigators might have. We are not aiming to eradicate </w:t>
      </w:r>
      <w:r w:rsidRPr="00FF51EF">
        <w:rPr>
          <w:rFonts w:ascii="Segoe UI" w:hAnsi="Segoe UI" w:cs="Segoe UI"/>
        </w:rPr>
        <w:lastRenderedPageBreak/>
        <w:t>conflicts of interest – they are almost inevitable. We will not reject protocols simply because the authors have a conflict of interest, but we publish this declaration in case investigators have conflicts of interest or not.</w:t>
      </w:r>
    </w:p>
    <w:p w14:paraId="2E8F9B63" w14:textId="77777777" w:rsidR="00CE779B" w:rsidRPr="00FF51EF" w:rsidRDefault="00CE779B" w:rsidP="004E15E3">
      <w:pPr>
        <w:jc w:val="both"/>
        <w:rPr>
          <w:rFonts w:ascii="Segoe UI" w:hAnsi="Segoe UI" w:cs="Segoe UI"/>
        </w:rPr>
      </w:pPr>
      <w:r w:rsidRPr="00FF51EF">
        <w:rPr>
          <w:rFonts w:ascii="Segoe UI" w:hAnsi="Segoe UI" w:cs="Segoe UI"/>
        </w:rPr>
        <w:t xml:space="preserve">All investigators </w:t>
      </w:r>
      <w:r w:rsidRPr="00FF51EF">
        <w:rPr>
          <w:rFonts w:ascii="Segoe UI" w:hAnsi="Segoe UI" w:cs="Segoe UI"/>
          <w:b/>
          <w:bCs/>
        </w:rPr>
        <w:t>MUST</w:t>
      </w:r>
      <w:r w:rsidRPr="00FF51EF">
        <w:rPr>
          <w:rFonts w:ascii="Segoe UI" w:hAnsi="Segoe UI" w:cs="Segoe UI"/>
        </w:rPr>
        <w:t xml:space="preserve"> complete the following checklist:</w:t>
      </w:r>
    </w:p>
    <w:tbl>
      <w:tblPr>
        <w:tblStyle w:val="TableGrid"/>
        <w:tblW w:w="9633" w:type="dxa"/>
        <w:tblLayout w:type="fixed"/>
        <w:tblLook w:val="04A0" w:firstRow="1" w:lastRow="0" w:firstColumn="1" w:lastColumn="0" w:noHBand="0" w:noVBand="1"/>
      </w:tblPr>
      <w:tblGrid>
        <w:gridCol w:w="4477"/>
        <w:gridCol w:w="619"/>
        <w:gridCol w:w="619"/>
        <w:gridCol w:w="3918"/>
      </w:tblGrid>
      <w:tr w:rsidR="00CE779B" w:rsidRPr="00FF51EF" w14:paraId="5AC13C3F" w14:textId="77777777" w:rsidTr="003A49C8">
        <w:trPr>
          <w:cantSplit/>
          <w:tblHeader/>
        </w:trPr>
        <w:tc>
          <w:tcPr>
            <w:tcW w:w="4477" w:type="dxa"/>
            <w:shd w:val="clear" w:color="auto" w:fill="DEEAF6" w:themeFill="accent1" w:themeFillTint="33"/>
            <w:vAlign w:val="center"/>
          </w:tcPr>
          <w:p w14:paraId="5648FA29" w14:textId="77777777" w:rsidR="00CE779B" w:rsidRPr="00FF51EF" w:rsidRDefault="00CE779B" w:rsidP="00987C83">
            <w:pPr>
              <w:spacing w:line="259" w:lineRule="auto"/>
              <w:rPr>
                <w:rFonts w:ascii="Segoe UI" w:hAnsi="Segoe UI" w:cs="Segoe UI"/>
                <w:b/>
                <w:bCs/>
              </w:rPr>
            </w:pPr>
            <w:r w:rsidRPr="00FF51EF">
              <w:rPr>
                <w:rFonts w:ascii="Segoe UI" w:hAnsi="Segoe UI" w:cs="Segoe UI"/>
                <w:b/>
                <w:bCs/>
              </w:rPr>
              <w:t>Potential Conflict of Interest</w:t>
            </w:r>
          </w:p>
        </w:tc>
        <w:tc>
          <w:tcPr>
            <w:tcW w:w="619" w:type="dxa"/>
            <w:shd w:val="clear" w:color="auto" w:fill="DEEAF6" w:themeFill="accent1" w:themeFillTint="33"/>
            <w:vAlign w:val="center"/>
          </w:tcPr>
          <w:p w14:paraId="48B1D587" w14:textId="77777777" w:rsidR="00CE779B" w:rsidRPr="00FF51EF" w:rsidRDefault="00CE779B" w:rsidP="00987C83">
            <w:pPr>
              <w:spacing w:line="259" w:lineRule="auto"/>
              <w:jc w:val="center"/>
              <w:rPr>
                <w:rFonts w:ascii="Segoe UI" w:hAnsi="Segoe UI" w:cs="Segoe UI"/>
                <w:b/>
                <w:bCs/>
              </w:rPr>
            </w:pPr>
            <w:r w:rsidRPr="00FF51EF">
              <w:rPr>
                <w:rFonts w:ascii="Segoe UI" w:hAnsi="Segoe UI" w:cs="Segoe UI"/>
                <w:b/>
                <w:bCs/>
              </w:rPr>
              <w:t>Yes</w:t>
            </w:r>
          </w:p>
        </w:tc>
        <w:tc>
          <w:tcPr>
            <w:tcW w:w="619" w:type="dxa"/>
            <w:shd w:val="clear" w:color="auto" w:fill="DEEAF6" w:themeFill="accent1" w:themeFillTint="33"/>
            <w:vAlign w:val="center"/>
          </w:tcPr>
          <w:p w14:paraId="695985B1" w14:textId="77777777" w:rsidR="00CE779B" w:rsidRPr="00FF51EF" w:rsidRDefault="00CE779B" w:rsidP="00987C83">
            <w:pPr>
              <w:spacing w:line="259" w:lineRule="auto"/>
              <w:jc w:val="center"/>
              <w:rPr>
                <w:rFonts w:ascii="Segoe UI" w:hAnsi="Segoe UI" w:cs="Segoe UI"/>
                <w:b/>
                <w:bCs/>
              </w:rPr>
            </w:pPr>
            <w:r w:rsidRPr="00FF51EF">
              <w:rPr>
                <w:rFonts w:ascii="Segoe UI" w:hAnsi="Segoe UI" w:cs="Segoe UI"/>
                <w:b/>
                <w:bCs/>
              </w:rPr>
              <w:t>No</w:t>
            </w:r>
          </w:p>
        </w:tc>
        <w:tc>
          <w:tcPr>
            <w:tcW w:w="3918" w:type="dxa"/>
            <w:shd w:val="clear" w:color="auto" w:fill="DEEAF6" w:themeFill="accent1" w:themeFillTint="33"/>
            <w:vAlign w:val="center"/>
          </w:tcPr>
          <w:p w14:paraId="2A6AB57D" w14:textId="4491AE13" w:rsidR="00CE779B" w:rsidRPr="00FF51EF" w:rsidRDefault="00CE779B" w:rsidP="00987C83">
            <w:pPr>
              <w:spacing w:line="259" w:lineRule="auto"/>
              <w:jc w:val="center"/>
              <w:rPr>
                <w:rFonts w:ascii="Segoe UI" w:hAnsi="Segoe UI" w:cs="Segoe UI"/>
                <w:b/>
                <w:bCs/>
              </w:rPr>
            </w:pPr>
            <w:r w:rsidRPr="00FF51EF">
              <w:rPr>
                <w:rFonts w:ascii="Segoe UI" w:hAnsi="Segoe UI" w:cs="Segoe UI"/>
                <w:b/>
                <w:bCs/>
              </w:rPr>
              <w:t>Comment</w:t>
            </w:r>
            <w:r w:rsidR="00987C83" w:rsidRPr="00FF51EF">
              <w:rPr>
                <w:rFonts w:ascii="Segoe UI" w:hAnsi="Segoe UI" w:cs="Segoe UI"/>
                <w:b/>
                <w:bCs/>
              </w:rPr>
              <w:t>s</w:t>
            </w:r>
            <w:r w:rsidRPr="00FF51EF">
              <w:rPr>
                <w:rFonts w:ascii="Segoe UI" w:hAnsi="Segoe UI" w:cs="Segoe UI"/>
                <w:b/>
                <w:bCs/>
              </w:rPr>
              <w:t xml:space="preserve"> (if any by Investigator)</w:t>
            </w:r>
          </w:p>
        </w:tc>
      </w:tr>
      <w:tr w:rsidR="00CE779B" w:rsidRPr="00FF51EF" w14:paraId="1A95FD98" w14:textId="77777777" w:rsidTr="003A49C8">
        <w:trPr>
          <w:cantSplit/>
          <w:trHeight w:val="1980"/>
        </w:trPr>
        <w:tc>
          <w:tcPr>
            <w:tcW w:w="4477" w:type="dxa"/>
            <w:shd w:val="clear" w:color="auto" w:fill="auto"/>
            <w:vAlign w:val="center"/>
          </w:tcPr>
          <w:p w14:paraId="423133CC" w14:textId="19169641" w:rsidR="00CE779B" w:rsidRPr="00FF51EF" w:rsidRDefault="00CE779B" w:rsidP="00B0208E">
            <w:pPr>
              <w:spacing w:line="259" w:lineRule="auto"/>
              <w:jc w:val="both"/>
              <w:rPr>
                <w:rFonts w:ascii="Segoe UI" w:hAnsi="Segoe UI" w:cs="Segoe UI"/>
              </w:rPr>
            </w:pPr>
            <w:r w:rsidRPr="00FF51EF">
              <w:rPr>
                <w:rFonts w:ascii="Segoe UI" w:hAnsi="Segoe UI" w:cs="Segoe UI"/>
              </w:rPr>
              <w:t>Had any financial relationships/income from any company/organization</w:t>
            </w:r>
            <w:r w:rsidR="00987C83" w:rsidRPr="00FF51EF">
              <w:rPr>
                <w:rFonts w:ascii="Segoe UI" w:hAnsi="Segoe UI" w:cs="Segoe UI"/>
              </w:rPr>
              <w:t>,</w:t>
            </w:r>
            <w:r w:rsidRPr="00FF51EF">
              <w:rPr>
                <w:rFonts w:ascii="Segoe UI" w:hAnsi="Segoe UI" w:cs="Segoe UI"/>
              </w:rPr>
              <w:t xml:space="preserve"> including sponsor </w:t>
            </w:r>
            <w:r w:rsidRPr="00FF51EF">
              <w:rPr>
                <w:rFonts w:ascii="Segoe UI" w:hAnsi="Segoe UI" w:cs="Segoe UI"/>
                <w:i/>
                <w:iCs/>
              </w:rPr>
              <w:t>(if any</w:t>
            </w:r>
            <w:r w:rsidRPr="00FF51EF">
              <w:rPr>
                <w:rFonts w:ascii="Segoe UI" w:hAnsi="Segoe UI" w:cs="Segoe UI"/>
              </w:rPr>
              <w:t>) that might have an interest in the submitted research protocol in the previous 12 months or anticipated having in the next 12 months</w:t>
            </w:r>
            <w:r w:rsidR="001D3E10" w:rsidRPr="00FF51EF">
              <w:rPr>
                <w:rFonts w:ascii="Segoe UI" w:hAnsi="Segoe UI" w:cs="Segoe UI"/>
              </w:rPr>
              <w:t>.</w:t>
            </w:r>
          </w:p>
        </w:tc>
        <w:tc>
          <w:tcPr>
            <w:tcW w:w="619" w:type="dxa"/>
            <w:shd w:val="clear" w:color="auto" w:fill="auto"/>
          </w:tcPr>
          <w:p w14:paraId="749CFD10" w14:textId="4F0E9BD9" w:rsidR="00CE779B" w:rsidRPr="00FF51EF" w:rsidRDefault="00000000" w:rsidP="00987C83">
            <w:pPr>
              <w:spacing w:line="259" w:lineRule="auto"/>
              <w:jc w:val="center"/>
              <w:rPr>
                <w:rFonts w:ascii="Segoe UI" w:hAnsi="Segoe UI" w:cs="Segoe UI"/>
              </w:rPr>
            </w:pPr>
            <w:sdt>
              <w:sdtPr>
                <w:rPr>
                  <w:rFonts w:ascii="Segoe UI" w:hAnsi="Segoe UI" w:cs="Segoe UI"/>
                </w:rPr>
                <w:id w:val="-1092538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87C83" w:rsidRPr="00FF51E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619" w:type="dxa"/>
            <w:shd w:val="clear" w:color="auto" w:fill="auto"/>
          </w:tcPr>
          <w:p w14:paraId="45A5347D" w14:textId="7FA5796E" w:rsidR="00CE779B" w:rsidRPr="00FF51EF" w:rsidRDefault="00000000" w:rsidP="00987C83">
            <w:pPr>
              <w:spacing w:line="259" w:lineRule="auto"/>
              <w:jc w:val="center"/>
              <w:rPr>
                <w:rFonts w:ascii="Segoe UI" w:hAnsi="Segoe UI" w:cs="Segoe UI"/>
              </w:rPr>
            </w:pPr>
            <w:sdt>
              <w:sdtPr>
                <w:rPr>
                  <w:rFonts w:ascii="Segoe UI" w:hAnsi="Segoe UI" w:cs="Segoe UI"/>
                </w:rPr>
                <w:id w:val="-685445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6FB8"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</w:p>
        </w:tc>
        <w:sdt>
          <w:sdtPr>
            <w:rPr>
              <w:rFonts w:ascii="Segoe UI" w:hAnsi="Segoe UI" w:cs="Segoe UI"/>
            </w:rPr>
            <w:id w:val="-841387157"/>
            <w:placeholder>
              <w:docPart w:val="DefaultPlaceholder_-1854013440"/>
            </w:placeholder>
            <w:showingPlcHdr/>
          </w:sdtPr>
          <w:sdtContent>
            <w:tc>
              <w:tcPr>
                <w:tcW w:w="3918" w:type="dxa"/>
                <w:shd w:val="clear" w:color="auto" w:fill="auto"/>
              </w:tcPr>
              <w:p w14:paraId="6DDB8BFB" w14:textId="15B883DA" w:rsidR="00CE779B" w:rsidRPr="00FF51EF" w:rsidRDefault="003A49C8" w:rsidP="00987C83">
                <w:pPr>
                  <w:spacing w:line="259" w:lineRule="auto"/>
                  <w:rPr>
                    <w:rFonts w:ascii="Segoe UI" w:hAnsi="Segoe UI" w:cs="Segoe UI"/>
                  </w:rPr>
                </w:pPr>
                <w:r w:rsidRPr="00FF51EF">
                  <w:rPr>
                    <w:rStyle w:val="PlaceholderText"/>
                    <w:rFonts w:ascii="Segoe UI" w:hAnsi="Segoe UI" w:cs="Segoe UI"/>
                  </w:rPr>
                  <w:t>Click or tap here to enter text.</w:t>
                </w:r>
              </w:p>
            </w:tc>
          </w:sdtContent>
        </w:sdt>
      </w:tr>
      <w:tr w:rsidR="00CE779B" w:rsidRPr="00FF51EF" w14:paraId="6949861C" w14:textId="77777777" w:rsidTr="003A49C8">
        <w:trPr>
          <w:cantSplit/>
        </w:trPr>
        <w:tc>
          <w:tcPr>
            <w:tcW w:w="4477" w:type="dxa"/>
            <w:shd w:val="clear" w:color="auto" w:fill="auto"/>
            <w:vAlign w:val="center"/>
          </w:tcPr>
          <w:p w14:paraId="072E68CB" w14:textId="40A95CBF" w:rsidR="00CE779B" w:rsidRPr="00FF51EF" w:rsidRDefault="00CE779B" w:rsidP="00B0208E">
            <w:pPr>
              <w:spacing w:line="259" w:lineRule="auto"/>
              <w:jc w:val="both"/>
              <w:rPr>
                <w:rFonts w:ascii="Segoe UI" w:hAnsi="Segoe UI" w:cs="Segoe UI"/>
              </w:rPr>
            </w:pPr>
            <w:r w:rsidRPr="00FF51EF">
              <w:rPr>
                <w:rFonts w:ascii="Segoe UI" w:hAnsi="Segoe UI" w:cs="Segoe UI"/>
              </w:rPr>
              <w:t>Got any support from any company/organization</w:t>
            </w:r>
            <w:r w:rsidR="001D3E10" w:rsidRPr="00FF51EF">
              <w:rPr>
                <w:rFonts w:ascii="Segoe UI" w:hAnsi="Segoe UI" w:cs="Segoe UI"/>
              </w:rPr>
              <w:t>,</w:t>
            </w:r>
            <w:r w:rsidRPr="00FF51EF">
              <w:rPr>
                <w:rFonts w:ascii="Segoe UI" w:hAnsi="Segoe UI" w:cs="Segoe UI"/>
              </w:rPr>
              <w:t xml:space="preserve"> including sponsor </w:t>
            </w:r>
            <w:r w:rsidRPr="00FF51EF">
              <w:rPr>
                <w:rFonts w:ascii="Segoe UI" w:hAnsi="Segoe UI" w:cs="Segoe UI"/>
                <w:i/>
                <w:iCs/>
              </w:rPr>
              <w:t>(if any</w:t>
            </w:r>
            <w:r w:rsidRPr="00FF51EF">
              <w:rPr>
                <w:rFonts w:ascii="Segoe UI" w:hAnsi="Segoe UI" w:cs="Segoe UI"/>
              </w:rPr>
              <w:t>) for the submitted research protocol in the previous 12 months or anticipated getting in the next 12 months (e.g.</w:t>
            </w:r>
            <w:r w:rsidR="001D3E10" w:rsidRPr="00FF51EF">
              <w:rPr>
                <w:rFonts w:ascii="Segoe UI" w:hAnsi="Segoe UI" w:cs="Segoe UI"/>
              </w:rPr>
              <w:t>,</w:t>
            </w:r>
            <w:r w:rsidRPr="00FF51EF">
              <w:rPr>
                <w:rFonts w:ascii="Segoe UI" w:hAnsi="Segoe UI" w:cs="Segoe UI"/>
              </w:rPr>
              <w:t xml:space="preserve"> Support for travel to meetings for the study, protocol preparation</w:t>
            </w:r>
            <w:r w:rsidR="001D3E10" w:rsidRPr="00FF51EF">
              <w:rPr>
                <w:rFonts w:ascii="Segoe UI" w:hAnsi="Segoe UI" w:cs="Segoe UI"/>
              </w:rPr>
              <w:t>,</w:t>
            </w:r>
            <w:r w:rsidRPr="00FF51EF">
              <w:rPr>
                <w:rFonts w:ascii="Segoe UI" w:hAnsi="Segoe UI" w:cs="Segoe UI"/>
              </w:rPr>
              <w:t xml:space="preserve"> or other purposes)</w:t>
            </w:r>
            <w:r w:rsidR="001D3E10" w:rsidRPr="00FF51EF">
              <w:rPr>
                <w:rFonts w:ascii="Segoe UI" w:hAnsi="Segoe UI" w:cs="Segoe UI"/>
              </w:rPr>
              <w:t>.</w:t>
            </w:r>
          </w:p>
        </w:tc>
        <w:tc>
          <w:tcPr>
            <w:tcW w:w="619" w:type="dxa"/>
            <w:shd w:val="clear" w:color="auto" w:fill="auto"/>
          </w:tcPr>
          <w:p w14:paraId="1A76EC8B" w14:textId="77777777" w:rsidR="00CE779B" w:rsidRPr="00FF51EF" w:rsidRDefault="00000000" w:rsidP="00987C83">
            <w:pPr>
              <w:spacing w:line="259" w:lineRule="auto"/>
              <w:jc w:val="center"/>
              <w:rPr>
                <w:rFonts w:ascii="Segoe UI" w:hAnsi="Segoe UI" w:cs="Segoe UI"/>
              </w:rPr>
            </w:pPr>
            <w:sdt>
              <w:sdtPr>
                <w:rPr>
                  <w:rFonts w:ascii="Segoe UI" w:hAnsi="Segoe UI" w:cs="Segoe UI"/>
                </w:rPr>
                <w:id w:val="-618062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779B" w:rsidRPr="00FF51E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619" w:type="dxa"/>
            <w:shd w:val="clear" w:color="auto" w:fill="auto"/>
          </w:tcPr>
          <w:p w14:paraId="5F5D5E32" w14:textId="624B8FF5" w:rsidR="00CE779B" w:rsidRPr="00FF51EF" w:rsidRDefault="00000000" w:rsidP="00987C83">
            <w:pPr>
              <w:spacing w:line="259" w:lineRule="auto"/>
              <w:jc w:val="center"/>
              <w:rPr>
                <w:rFonts w:ascii="Segoe UI" w:hAnsi="Segoe UI" w:cs="Segoe UI"/>
              </w:rPr>
            </w:pPr>
            <w:sdt>
              <w:sdtPr>
                <w:rPr>
                  <w:rFonts w:ascii="Segoe UI" w:hAnsi="Segoe UI" w:cs="Segoe UI"/>
                </w:rPr>
                <w:id w:val="-1402213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6FB8"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</w:p>
        </w:tc>
        <w:sdt>
          <w:sdtPr>
            <w:rPr>
              <w:rFonts w:ascii="Segoe UI" w:hAnsi="Segoe UI" w:cs="Segoe UI"/>
            </w:rPr>
            <w:id w:val="-2124135807"/>
            <w:placeholder>
              <w:docPart w:val="DefaultPlaceholder_-1854013440"/>
            </w:placeholder>
            <w:showingPlcHdr/>
          </w:sdtPr>
          <w:sdtContent>
            <w:tc>
              <w:tcPr>
                <w:tcW w:w="3918" w:type="dxa"/>
                <w:shd w:val="clear" w:color="auto" w:fill="auto"/>
              </w:tcPr>
              <w:p w14:paraId="1BF38BDE" w14:textId="217F6B9F" w:rsidR="00CE779B" w:rsidRPr="00FF51EF" w:rsidRDefault="003A49C8" w:rsidP="00987C83">
                <w:pPr>
                  <w:spacing w:line="259" w:lineRule="auto"/>
                  <w:rPr>
                    <w:rFonts w:ascii="Segoe UI" w:hAnsi="Segoe UI" w:cs="Segoe UI"/>
                  </w:rPr>
                </w:pPr>
                <w:r w:rsidRPr="00FF51EF">
                  <w:rPr>
                    <w:rStyle w:val="PlaceholderText"/>
                    <w:rFonts w:ascii="Segoe UI" w:hAnsi="Segoe UI" w:cs="Segoe UI"/>
                  </w:rPr>
                  <w:t>Click or tap here to enter text.</w:t>
                </w:r>
              </w:p>
            </w:tc>
          </w:sdtContent>
        </w:sdt>
      </w:tr>
      <w:tr w:rsidR="00CE779B" w:rsidRPr="00FF51EF" w14:paraId="717F02EA" w14:textId="77777777" w:rsidTr="003A49C8">
        <w:trPr>
          <w:cantSplit/>
        </w:trPr>
        <w:tc>
          <w:tcPr>
            <w:tcW w:w="4477" w:type="dxa"/>
            <w:shd w:val="clear" w:color="auto" w:fill="auto"/>
            <w:vAlign w:val="center"/>
          </w:tcPr>
          <w:p w14:paraId="44AABE6F" w14:textId="31328718" w:rsidR="00CE779B" w:rsidRPr="00FF51EF" w:rsidRDefault="00CE779B" w:rsidP="00B0208E">
            <w:pPr>
              <w:spacing w:line="259" w:lineRule="auto"/>
              <w:jc w:val="both"/>
              <w:rPr>
                <w:rFonts w:ascii="Segoe UI" w:hAnsi="Segoe UI" w:cs="Segoe UI"/>
              </w:rPr>
            </w:pPr>
            <w:r w:rsidRPr="00FF51EF">
              <w:rPr>
                <w:rFonts w:ascii="Segoe UI" w:hAnsi="Segoe UI" w:cs="Segoe UI"/>
              </w:rPr>
              <w:t>Ha</w:t>
            </w:r>
            <w:r w:rsidR="001D3E10" w:rsidRPr="00FF51EF">
              <w:rPr>
                <w:rFonts w:ascii="Segoe UI" w:hAnsi="Segoe UI" w:cs="Segoe UI"/>
              </w:rPr>
              <w:t xml:space="preserve">d </w:t>
            </w:r>
            <w:r w:rsidRPr="00FF51EF">
              <w:rPr>
                <w:rFonts w:ascii="Segoe UI" w:hAnsi="Segoe UI" w:cs="Segoe UI"/>
              </w:rPr>
              <w:t>any relationships or activities that could appear to have influenced the submitted research protocol</w:t>
            </w:r>
            <w:r w:rsidR="001D3E10" w:rsidRPr="00FF51EF">
              <w:rPr>
                <w:rFonts w:ascii="Segoe UI" w:hAnsi="Segoe UI" w:cs="Segoe UI"/>
              </w:rPr>
              <w:t>.</w:t>
            </w:r>
          </w:p>
        </w:tc>
        <w:tc>
          <w:tcPr>
            <w:tcW w:w="619" w:type="dxa"/>
            <w:shd w:val="clear" w:color="auto" w:fill="auto"/>
          </w:tcPr>
          <w:p w14:paraId="65586F21" w14:textId="6F549824" w:rsidR="00CE779B" w:rsidRPr="00FF51EF" w:rsidRDefault="00000000" w:rsidP="00987C83">
            <w:pPr>
              <w:spacing w:line="259" w:lineRule="auto"/>
              <w:jc w:val="center"/>
              <w:rPr>
                <w:rFonts w:ascii="Segoe UI" w:hAnsi="Segoe UI" w:cs="Segoe UI"/>
              </w:rPr>
            </w:pPr>
            <w:sdt>
              <w:sdtPr>
                <w:rPr>
                  <w:rFonts w:ascii="Segoe UI" w:hAnsi="Segoe UI" w:cs="Segoe UI"/>
                </w:rPr>
                <w:id w:val="1657793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87C83" w:rsidRPr="00FF51E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619" w:type="dxa"/>
            <w:shd w:val="clear" w:color="auto" w:fill="auto"/>
          </w:tcPr>
          <w:p w14:paraId="0CAC37C8" w14:textId="1BB90A79" w:rsidR="00CE779B" w:rsidRPr="00FF51EF" w:rsidRDefault="00000000" w:rsidP="00987C83">
            <w:pPr>
              <w:spacing w:line="259" w:lineRule="auto"/>
              <w:jc w:val="center"/>
              <w:rPr>
                <w:rFonts w:ascii="Segoe UI" w:hAnsi="Segoe UI" w:cs="Segoe UI"/>
              </w:rPr>
            </w:pPr>
            <w:sdt>
              <w:sdtPr>
                <w:rPr>
                  <w:rFonts w:ascii="Segoe UI" w:hAnsi="Segoe UI" w:cs="Segoe UI"/>
                </w:rPr>
                <w:id w:val="1616631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6FB8"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</w:p>
        </w:tc>
        <w:sdt>
          <w:sdtPr>
            <w:rPr>
              <w:rFonts w:ascii="Segoe UI" w:hAnsi="Segoe UI" w:cs="Segoe UI"/>
            </w:rPr>
            <w:id w:val="-1148509551"/>
            <w:placeholder>
              <w:docPart w:val="DefaultPlaceholder_-1854013440"/>
            </w:placeholder>
            <w:showingPlcHdr/>
          </w:sdtPr>
          <w:sdtContent>
            <w:tc>
              <w:tcPr>
                <w:tcW w:w="3918" w:type="dxa"/>
                <w:shd w:val="clear" w:color="auto" w:fill="auto"/>
              </w:tcPr>
              <w:p w14:paraId="45E4B19F" w14:textId="25BC5298" w:rsidR="00CE779B" w:rsidRPr="00FF51EF" w:rsidRDefault="003A49C8" w:rsidP="00987C83">
                <w:pPr>
                  <w:spacing w:line="259" w:lineRule="auto"/>
                  <w:rPr>
                    <w:rFonts w:ascii="Segoe UI" w:hAnsi="Segoe UI" w:cs="Segoe UI"/>
                  </w:rPr>
                </w:pPr>
                <w:r w:rsidRPr="00FF51EF">
                  <w:rPr>
                    <w:rStyle w:val="PlaceholderText"/>
                    <w:rFonts w:ascii="Segoe UI" w:hAnsi="Segoe UI" w:cs="Segoe UI"/>
                  </w:rPr>
                  <w:t>Click or tap here to enter text.</w:t>
                </w:r>
              </w:p>
            </w:tc>
          </w:sdtContent>
        </w:sdt>
      </w:tr>
      <w:tr w:rsidR="00CE779B" w:rsidRPr="00FF51EF" w14:paraId="06426079" w14:textId="77777777" w:rsidTr="003A49C8">
        <w:trPr>
          <w:cantSplit/>
        </w:trPr>
        <w:tc>
          <w:tcPr>
            <w:tcW w:w="4477" w:type="dxa"/>
            <w:shd w:val="clear" w:color="auto" w:fill="auto"/>
            <w:vAlign w:val="center"/>
          </w:tcPr>
          <w:p w14:paraId="309FC943" w14:textId="2F5FC402" w:rsidR="00CE779B" w:rsidRPr="00FF51EF" w:rsidRDefault="00CE779B" w:rsidP="00B0208E">
            <w:pPr>
              <w:spacing w:line="259" w:lineRule="auto"/>
              <w:jc w:val="both"/>
              <w:rPr>
                <w:rFonts w:ascii="Segoe UI" w:hAnsi="Segoe UI" w:cs="Segoe UI"/>
              </w:rPr>
            </w:pPr>
            <w:r w:rsidRPr="00FF51EF">
              <w:rPr>
                <w:rFonts w:ascii="Segoe UI" w:hAnsi="Segoe UI" w:cs="Segoe UI"/>
              </w:rPr>
              <w:t>Any of your family/relatives had any financial or non-financial benefits from any company/organization</w:t>
            </w:r>
            <w:r w:rsidR="001D3E10" w:rsidRPr="00FF51EF">
              <w:rPr>
                <w:rFonts w:ascii="Segoe UI" w:hAnsi="Segoe UI" w:cs="Segoe UI"/>
              </w:rPr>
              <w:t>,</w:t>
            </w:r>
            <w:r w:rsidRPr="00FF51EF">
              <w:rPr>
                <w:rFonts w:ascii="Segoe UI" w:hAnsi="Segoe UI" w:cs="Segoe UI"/>
              </w:rPr>
              <w:t xml:space="preserve"> including </w:t>
            </w:r>
            <w:r w:rsidR="005E6D4C" w:rsidRPr="00FF51EF">
              <w:rPr>
                <w:rFonts w:ascii="Segoe UI" w:hAnsi="Segoe UI" w:cs="Segoe UI"/>
              </w:rPr>
              <w:t xml:space="preserve">a </w:t>
            </w:r>
            <w:r w:rsidRPr="00FF51EF">
              <w:rPr>
                <w:rFonts w:ascii="Segoe UI" w:hAnsi="Segoe UI" w:cs="Segoe UI"/>
              </w:rPr>
              <w:t xml:space="preserve">sponsor </w:t>
            </w:r>
            <w:r w:rsidRPr="00FF51EF">
              <w:rPr>
                <w:rFonts w:ascii="Segoe UI" w:hAnsi="Segoe UI" w:cs="Segoe UI"/>
                <w:i/>
                <w:iCs/>
              </w:rPr>
              <w:t>(if any</w:t>
            </w:r>
            <w:r w:rsidRPr="00FF51EF">
              <w:rPr>
                <w:rFonts w:ascii="Segoe UI" w:hAnsi="Segoe UI" w:cs="Segoe UI"/>
              </w:rPr>
              <w:t>) that might have an interest in the submitted research protocol in the previous 12 months or anticipated having in the next 12 months</w:t>
            </w:r>
            <w:r w:rsidR="001D3E10" w:rsidRPr="00FF51EF">
              <w:rPr>
                <w:rFonts w:ascii="Segoe UI" w:hAnsi="Segoe UI" w:cs="Segoe UI"/>
              </w:rPr>
              <w:t>.</w:t>
            </w:r>
          </w:p>
        </w:tc>
        <w:tc>
          <w:tcPr>
            <w:tcW w:w="619" w:type="dxa"/>
            <w:shd w:val="clear" w:color="auto" w:fill="auto"/>
          </w:tcPr>
          <w:p w14:paraId="7CF8EBB9" w14:textId="77777777" w:rsidR="00CE779B" w:rsidRPr="00FF51EF" w:rsidRDefault="00000000" w:rsidP="00987C83">
            <w:pPr>
              <w:spacing w:line="259" w:lineRule="auto"/>
              <w:jc w:val="center"/>
              <w:rPr>
                <w:rFonts w:ascii="Segoe UI" w:hAnsi="Segoe UI" w:cs="Segoe UI"/>
              </w:rPr>
            </w:pPr>
            <w:sdt>
              <w:sdtPr>
                <w:rPr>
                  <w:rFonts w:ascii="Segoe UI" w:hAnsi="Segoe UI" w:cs="Segoe UI"/>
                </w:rPr>
                <w:id w:val="1670360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779B" w:rsidRPr="00FF51E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619" w:type="dxa"/>
            <w:shd w:val="clear" w:color="auto" w:fill="auto"/>
          </w:tcPr>
          <w:p w14:paraId="747816FC" w14:textId="37D2C247" w:rsidR="00CE779B" w:rsidRPr="00FF51EF" w:rsidRDefault="00000000" w:rsidP="00987C83">
            <w:pPr>
              <w:spacing w:line="259" w:lineRule="auto"/>
              <w:jc w:val="center"/>
              <w:rPr>
                <w:rFonts w:ascii="Segoe UI" w:hAnsi="Segoe UI" w:cs="Segoe UI"/>
              </w:rPr>
            </w:pPr>
            <w:sdt>
              <w:sdtPr>
                <w:rPr>
                  <w:rFonts w:ascii="Segoe UI" w:hAnsi="Segoe UI" w:cs="Segoe UI"/>
                </w:rPr>
                <w:id w:val="-322441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6FB8"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</w:p>
        </w:tc>
        <w:sdt>
          <w:sdtPr>
            <w:rPr>
              <w:rFonts w:ascii="Segoe UI" w:hAnsi="Segoe UI" w:cs="Segoe UI"/>
            </w:rPr>
            <w:id w:val="-1204781463"/>
            <w:placeholder>
              <w:docPart w:val="DefaultPlaceholder_-1854013440"/>
            </w:placeholder>
            <w:showingPlcHdr/>
          </w:sdtPr>
          <w:sdtContent>
            <w:tc>
              <w:tcPr>
                <w:tcW w:w="3918" w:type="dxa"/>
                <w:shd w:val="clear" w:color="auto" w:fill="auto"/>
              </w:tcPr>
              <w:p w14:paraId="3E16A846" w14:textId="4E0E99CD" w:rsidR="00CE779B" w:rsidRPr="00FF51EF" w:rsidRDefault="00CA084E" w:rsidP="00CA084E">
                <w:pPr>
                  <w:spacing w:line="259" w:lineRule="auto"/>
                  <w:rPr>
                    <w:rFonts w:ascii="Segoe UI" w:hAnsi="Segoe UI" w:cs="Segoe UI"/>
                  </w:rPr>
                </w:pPr>
                <w:r w:rsidRPr="00CA084E">
                  <w:rPr>
                    <w:rStyle w:val="PlaceholderText"/>
                    <w:rFonts w:ascii="Segoe UI" w:hAnsi="Segoe UI" w:cs="Segoe UI"/>
                  </w:rPr>
                  <w:t>Click or tap here to enter text.</w:t>
                </w:r>
              </w:p>
            </w:tc>
          </w:sdtContent>
        </w:sdt>
      </w:tr>
      <w:tr w:rsidR="003A49C8" w:rsidRPr="00FF51EF" w14:paraId="4BC5AA14" w14:textId="77777777" w:rsidTr="00215221">
        <w:trPr>
          <w:cantSplit/>
        </w:trPr>
        <w:tc>
          <w:tcPr>
            <w:tcW w:w="4477" w:type="dxa"/>
            <w:shd w:val="clear" w:color="auto" w:fill="auto"/>
          </w:tcPr>
          <w:p w14:paraId="2C27A7DB" w14:textId="6B152FE5" w:rsidR="003A49C8" w:rsidRPr="00FF51EF" w:rsidRDefault="003A49C8" w:rsidP="003A49C8">
            <w:pPr>
              <w:jc w:val="both"/>
              <w:rPr>
                <w:rFonts w:ascii="Segoe UI" w:hAnsi="Segoe UI" w:cs="Segoe UI"/>
              </w:rPr>
            </w:pPr>
            <w:r w:rsidRPr="00FF51EF">
              <w:rPr>
                <w:rFonts w:ascii="Segoe UI" w:hAnsi="Segoe UI" w:cs="Segoe UI"/>
              </w:rPr>
              <w:t>Any other conflict of interest you wish to declare.</w:t>
            </w:r>
          </w:p>
        </w:tc>
        <w:tc>
          <w:tcPr>
            <w:tcW w:w="619" w:type="dxa"/>
            <w:shd w:val="clear" w:color="auto" w:fill="auto"/>
          </w:tcPr>
          <w:p w14:paraId="085F3848" w14:textId="6FAD66CE" w:rsidR="003A49C8" w:rsidRPr="00FF51EF" w:rsidRDefault="00000000" w:rsidP="003A49C8">
            <w:pPr>
              <w:jc w:val="center"/>
              <w:rPr>
                <w:rFonts w:ascii="Segoe UI" w:eastAsia="MS Gothic" w:hAnsi="Segoe UI" w:cs="Segoe UI"/>
              </w:rPr>
            </w:pPr>
            <w:sdt>
              <w:sdtPr>
                <w:rPr>
                  <w:rFonts w:ascii="Segoe UI" w:hAnsi="Segoe UI" w:cs="Segoe UI"/>
                </w:rPr>
                <w:id w:val="604002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6FB8"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</w:p>
        </w:tc>
        <w:tc>
          <w:tcPr>
            <w:tcW w:w="619" w:type="dxa"/>
            <w:shd w:val="clear" w:color="auto" w:fill="auto"/>
          </w:tcPr>
          <w:p w14:paraId="47FECCB7" w14:textId="7D5070B1" w:rsidR="003A49C8" w:rsidRPr="00FF51EF" w:rsidRDefault="00000000" w:rsidP="003A49C8">
            <w:pPr>
              <w:jc w:val="center"/>
              <w:rPr>
                <w:rFonts w:ascii="Segoe UI" w:eastAsia="MS Gothic" w:hAnsi="Segoe UI" w:cs="Segoe UI"/>
              </w:rPr>
            </w:pPr>
            <w:sdt>
              <w:sdtPr>
                <w:rPr>
                  <w:rFonts w:ascii="Segoe UI" w:hAnsi="Segoe UI" w:cs="Segoe UI"/>
                </w:rPr>
                <w:id w:val="-1287740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A49C8" w:rsidRPr="00FF51E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sdt>
          <w:sdtPr>
            <w:rPr>
              <w:rFonts w:ascii="Segoe UI" w:hAnsi="Segoe UI" w:cs="Segoe UI"/>
            </w:rPr>
            <w:id w:val="-1702227056"/>
            <w:placeholder>
              <w:docPart w:val="DefaultPlaceholder_-1854013440"/>
            </w:placeholder>
            <w:showingPlcHdr/>
          </w:sdtPr>
          <w:sdtContent>
            <w:tc>
              <w:tcPr>
                <w:tcW w:w="3918" w:type="dxa"/>
                <w:shd w:val="clear" w:color="auto" w:fill="auto"/>
              </w:tcPr>
              <w:p w14:paraId="150068EB" w14:textId="27C1F3E1" w:rsidR="003A49C8" w:rsidRPr="00FF51EF" w:rsidRDefault="007C6FB8" w:rsidP="00215221">
                <w:pPr>
                  <w:rPr>
                    <w:rFonts w:ascii="Segoe UI" w:hAnsi="Segoe UI" w:cs="Segoe UI"/>
                  </w:rPr>
                </w:pPr>
                <w:r w:rsidRPr="00621E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A18CA76" w14:textId="77777777" w:rsidR="00987C83" w:rsidRPr="00FF51EF" w:rsidRDefault="00987C83" w:rsidP="00987C83">
      <w:pPr>
        <w:spacing w:after="0"/>
        <w:jc w:val="both"/>
        <w:rPr>
          <w:rFonts w:ascii="Segoe UI" w:hAnsi="Segoe UI" w:cs="Segoe UI"/>
        </w:rPr>
      </w:pPr>
    </w:p>
    <w:p w14:paraId="3B7BA9AB" w14:textId="08D62367" w:rsidR="00CE779B" w:rsidRPr="00FF51EF" w:rsidRDefault="00CE779B" w:rsidP="00987C83">
      <w:pPr>
        <w:pStyle w:val="Heading2"/>
        <w:spacing w:after="0"/>
      </w:pPr>
      <w:r w:rsidRPr="00FF51EF">
        <w:t xml:space="preserve">Declaration: </w:t>
      </w:r>
    </w:p>
    <w:p w14:paraId="1228E94E" w14:textId="10D8C947" w:rsidR="00CE779B" w:rsidRPr="00FF51EF" w:rsidRDefault="00CE779B" w:rsidP="00987C83">
      <w:pPr>
        <w:spacing w:after="120"/>
        <w:jc w:val="both"/>
        <w:rPr>
          <w:rFonts w:ascii="Segoe UI" w:hAnsi="Segoe UI" w:cs="Segoe UI"/>
        </w:rPr>
      </w:pPr>
      <w:r w:rsidRPr="00FF51EF">
        <w:rPr>
          <w:rFonts w:ascii="Segoe UI" w:hAnsi="Segoe UI" w:cs="Segoe UI"/>
        </w:rPr>
        <w:t>I certify that I have read and fully understood this form and that the information that I have presented here is accurate and complete to the best of my knowledge.</w:t>
      </w:r>
    </w:p>
    <w:tbl>
      <w:tblPr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87"/>
        <w:gridCol w:w="6152"/>
      </w:tblGrid>
      <w:tr w:rsidR="00542CF8" w:rsidRPr="00FF51EF" w14:paraId="11112581" w14:textId="77777777" w:rsidTr="00953F3C">
        <w:trPr>
          <w:trHeight w:val="591"/>
        </w:trPr>
        <w:tc>
          <w:tcPr>
            <w:tcW w:w="3402" w:type="dxa"/>
            <w:shd w:val="clear" w:color="auto" w:fill="auto"/>
            <w:vAlign w:val="center"/>
          </w:tcPr>
          <w:p w14:paraId="25091BA9" w14:textId="77777777" w:rsidR="00542CF8" w:rsidRPr="00FF51EF" w:rsidRDefault="00542CF8" w:rsidP="000460E6">
            <w:pPr>
              <w:spacing w:after="0"/>
              <w:rPr>
                <w:rFonts w:ascii="Segoe UI" w:hAnsi="Segoe UI" w:cs="Segoe UI"/>
                <w:b/>
                <w:bCs/>
              </w:rPr>
            </w:pPr>
            <w:r w:rsidRPr="00FF51EF">
              <w:rPr>
                <w:rFonts w:ascii="Segoe UI" w:hAnsi="Segoe UI" w:cs="Segoe UI"/>
                <w:b/>
                <w:bCs/>
              </w:rPr>
              <w:t>Name:</w:t>
            </w:r>
          </w:p>
        </w:tc>
        <w:sdt>
          <w:sdtPr>
            <w:rPr>
              <w:rFonts w:ascii="Segoe UI" w:hAnsi="Segoe UI" w:cs="Segoe UI"/>
            </w:rPr>
            <w:id w:val="-782873949"/>
            <w:placeholder>
              <w:docPart w:val="DefaultPlaceholder_-1854013440"/>
            </w:placeholder>
            <w:showingPlcHdr/>
          </w:sdtPr>
          <w:sdtContent>
            <w:tc>
              <w:tcPr>
                <w:tcW w:w="6001" w:type="dxa"/>
                <w:shd w:val="clear" w:color="auto" w:fill="auto"/>
                <w:vAlign w:val="center"/>
              </w:tcPr>
              <w:p w14:paraId="6976E3E1" w14:textId="081097BE" w:rsidR="00542CF8" w:rsidRPr="00FF51EF" w:rsidRDefault="007C6FB8" w:rsidP="00215221">
                <w:pPr>
                  <w:spacing w:after="0"/>
                  <w:rPr>
                    <w:rFonts w:ascii="Segoe UI" w:hAnsi="Segoe UI" w:cs="Segoe UI"/>
                  </w:rPr>
                </w:pPr>
                <w:r w:rsidRPr="00621E4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42CF8" w:rsidRPr="00FF51EF" w14:paraId="7542F4C1" w14:textId="77777777" w:rsidTr="00953F3C">
        <w:trPr>
          <w:trHeight w:val="591"/>
        </w:trPr>
        <w:tc>
          <w:tcPr>
            <w:tcW w:w="3402" w:type="dxa"/>
            <w:shd w:val="clear" w:color="auto" w:fill="auto"/>
            <w:vAlign w:val="center"/>
          </w:tcPr>
          <w:p w14:paraId="59D87584" w14:textId="77777777" w:rsidR="00542CF8" w:rsidRPr="00FF51EF" w:rsidRDefault="00542CF8" w:rsidP="000460E6">
            <w:pPr>
              <w:spacing w:after="0"/>
              <w:rPr>
                <w:rFonts w:ascii="Segoe UI" w:hAnsi="Segoe UI" w:cs="Segoe UI"/>
                <w:b/>
                <w:bCs/>
              </w:rPr>
            </w:pPr>
            <w:r w:rsidRPr="00FF51EF">
              <w:rPr>
                <w:rFonts w:ascii="Segoe UI" w:hAnsi="Segoe UI" w:cs="Segoe UI"/>
                <w:b/>
                <w:bCs/>
              </w:rPr>
              <w:t>Date:</w:t>
            </w:r>
          </w:p>
        </w:tc>
        <w:sdt>
          <w:sdtPr>
            <w:rPr>
              <w:rFonts w:ascii="Segoe UI" w:hAnsi="Segoe UI" w:cs="Segoe UI"/>
            </w:rPr>
            <w:id w:val="1464695817"/>
            <w:placeholder>
              <w:docPart w:val="CF54D8A118CE4330B3AF04836496B302"/>
            </w:placeholder>
            <w:showingPlcHdr/>
            <w:date w:fullDate="2024-03-19T00:00:00Z"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6001" w:type="dxa"/>
                <w:shd w:val="clear" w:color="auto" w:fill="auto"/>
                <w:vAlign w:val="center"/>
              </w:tcPr>
              <w:p w14:paraId="602136DF" w14:textId="77F31AD1" w:rsidR="00542CF8" w:rsidRPr="00FF51EF" w:rsidRDefault="007C6FB8" w:rsidP="000460E6">
                <w:pPr>
                  <w:spacing w:after="0"/>
                  <w:rPr>
                    <w:rFonts w:ascii="Segoe UI" w:hAnsi="Segoe UI" w:cs="Segoe UI"/>
                  </w:rPr>
                </w:pPr>
                <w:r w:rsidRPr="00987C83">
                  <w:rPr>
                    <w:rStyle w:val="PlaceholderText"/>
                    <w:rFonts w:ascii="Segoe UI" w:hAnsi="Segoe UI" w:cs="Segoe UI"/>
                  </w:rPr>
                  <w:t>Click or tap to enter a date.</w:t>
                </w:r>
              </w:p>
            </w:tc>
          </w:sdtContent>
        </w:sdt>
      </w:tr>
      <w:tr w:rsidR="00542CF8" w:rsidRPr="00FF51EF" w14:paraId="27A5BA31" w14:textId="77777777" w:rsidTr="00953F3C">
        <w:trPr>
          <w:trHeight w:val="591"/>
        </w:trPr>
        <w:tc>
          <w:tcPr>
            <w:tcW w:w="3402" w:type="dxa"/>
            <w:shd w:val="clear" w:color="auto" w:fill="auto"/>
            <w:vAlign w:val="center"/>
          </w:tcPr>
          <w:p w14:paraId="24B497F6" w14:textId="77777777" w:rsidR="00542CF8" w:rsidRPr="00FF51EF" w:rsidRDefault="00542CF8" w:rsidP="000460E6">
            <w:pPr>
              <w:spacing w:after="0"/>
              <w:rPr>
                <w:rFonts w:ascii="Segoe UI" w:hAnsi="Segoe UI" w:cs="Segoe UI"/>
                <w:b/>
                <w:bCs/>
              </w:rPr>
            </w:pPr>
            <w:r w:rsidRPr="00FF51EF">
              <w:rPr>
                <w:rFonts w:ascii="Segoe UI" w:hAnsi="Segoe UI" w:cs="Segoe UI"/>
                <w:b/>
                <w:bCs/>
              </w:rPr>
              <w:t>Signature:</w:t>
            </w:r>
          </w:p>
        </w:tc>
        <w:sdt>
          <w:sdtPr>
            <w:rPr>
              <w:rFonts w:ascii="Segoe UI" w:hAnsi="Segoe UI" w:cs="Segoe UI"/>
            </w:rPr>
            <w:id w:val="-618446668"/>
            <w:showingPlcHdr/>
            <w:picture/>
          </w:sdtPr>
          <w:sdtContent>
            <w:tc>
              <w:tcPr>
                <w:tcW w:w="6001" w:type="dxa"/>
                <w:shd w:val="clear" w:color="auto" w:fill="auto"/>
                <w:vAlign w:val="center"/>
              </w:tcPr>
              <w:p w14:paraId="3F3677FB" w14:textId="4120416C" w:rsidR="00542CF8" w:rsidRPr="00FF51EF" w:rsidRDefault="007C6FB8" w:rsidP="000460E6">
                <w:pPr>
                  <w:spacing w:after="0"/>
                  <w:rPr>
                    <w:rFonts w:ascii="Segoe UI" w:hAnsi="Segoe UI" w:cs="Segoe UI"/>
                  </w:rPr>
                </w:pPr>
                <w:r>
                  <w:rPr>
                    <w:rFonts w:ascii="Segoe UI" w:hAnsi="Segoe UI" w:cs="Segoe UI"/>
                    <w:noProof/>
                  </w:rPr>
                  <w:drawing>
                    <wp:inline distT="0" distB="0" distL="0" distR="0" wp14:anchorId="44005A8D" wp14:editId="60F46407">
                      <wp:extent cx="742950" cy="742950"/>
                      <wp:effectExtent l="0" t="0" r="0" b="0"/>
                      <wp:docPr id="132969750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42950" cy="7429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51247696" w14:textId="77777777" w:rsidR="00542CF8" w:rsidRPr="00FF51EF" w:rsidRDefault="00542CF8" w:rsidP="00987C83">
      <w:pPr>
        <w:spacing w:after="120"/>
        <w:jc w:val="both"/>
        <w:rPr>
          <w:rFonts w:ascii="Segoe UI" w:hAnsi="Segoe UI" w:cs="Segoe UI"/>
        </w:rPr>
      </w:pPr>
    </w:p>
    <w:sectPr w:rsidR="00542CF8" w:rsidRPr="00FF51EF" w:rsidSect="00BE64D9">
      <w:headerReference w:type="default" r:id="rId8"/>
      <w:footerReference w:type="default" r:id="rId9"/>
      <w:headerReference w:type="first" r:id="rId10"/>
      <w:footerReference w:type="first" r:id="rId11"/>
      <w:pgSz w:w="11907" w:h="16840" w:code="9"/>
      <w:pgMar w:top="1134" w:right="1134" w:bottom="1134" w:left="1134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43A815" w14:textId="77777777" w:rsidR="00BE64D9" w:rsidRDefault="00BE64D9" w:rsidP="00426CE7">
      <w:pPr>
        <w:spacing w:after="0" w:line="240" w:lineRule="auto"/>
      </w:pPr>
      <w:r>
        <w:separator/>
      </w:r>
    </w:p>
  </w:endnote>
  <w:endnote w:type="continuationSeparator" w:id="0">
    <w:p w14:paraId="10169166" w14:textId="77777777" w:rsidR="00BE64D9" w:rsidRDefault="00BE64D9" w:rsidP="00426C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NewsGoth Cn BT">
    <w:altName w:val="Calibri"/>
    <w:panose1 w:val="020B0506020202030204"/>
    <w:charset w:val="00"/>
    <w:family w:val="swiss"/>
    <w:pitch w:val="variable"/>
    <w:sig w:usb0="00000087" w:usb1="00000000" w:usb2="00000000" w:usb3="00000000" w:csb0="0000001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C78499" w14:textId="43C849CD" w:rsidR="00426CE7" w:rsidRPr="008F2BCC" w:rsidRDefault="000B4EFD" w:rsidP="00C85D42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9"/>
      </w:tabs>
      <w:rPr>
        <w:rFonts w:ascii="NewsGoth Cn BT" w:hAnsi="NewsGoth Cn BT"/>
        <w:sz w:val="20"/>
        <w:szCs w:val="20"/>
      </w:rPr>
    </w:pPr>
    <w:r>
      <w:rPr>
        <w:rFonts w:ascii="NewsGoth Cn BT" w:hAnsi="NewsGoth Cn BT"/>
        <w:sz w:val="20"/>
        <w:szCs w:val="20"/>
      </w:rPr>
      <w:t>Research Templates</w:t>
    </w:r>
    <w:r w:rsidR="009845B4">
      <w:rPr>
        <w:rFonts w:ascii="NewsGoth Cn BT" w:hAnsi="NewsGoth Cn BT"/>
        <w:sz w:val="20"/>
        <w:szCs w:val="20"/>
      </w:rPr>
      <w:tab/>
    </w:r>
    <w:r w:rsidR="00426CE7" w:rsidRPr="00021F0C">
      <w:rPr>
        <w:rFonts w:ascii="NewsGoth Cn BT" w:hAnsi="NewsGoth Cn BT"/>
        <w:sz w:val="20"/>
        <w:szCs w:val="20"/>
      </w:rPr>
      <w:tab/>
    </w:r>
    <w:r w:rsidR="00426CE7" w:rsidRPr="00021F0C">
      <w:rPr>
        <w:rFonts w:ascii="NewsGoth Cn BT" w:hAnsi="NewsGoth Cn BT"/>
        <w:color w:val="808080" w:themeColor="background1" w:themeShade="80"/>
        <w:spacing w:val="60"/>
        <w:sz w:val="20"/>
        <w:szCs w:val="20"/>
      </w:rPr>
      <w:t>Page</w:t>
    </w:r>
    <w:r w:rsidR="00426CE7" w:rsidRPr="00021F0C">
      <w:rPr>
        <w:rFonts w:ascii="NewsGoth Cn BT" w:hAnsi="NewsGoth Cn BT"/>
        <w:sz w:val="20"/>
        <w:szCs w:val="20"/>
      </w:rPr>
      <w:t xml:space="preserve"> | </w:t>
    </w:r>
    <w:r w:rsidR="00426CE7" w:rsidRPr="00021F0C">
      <w:rPr>
        <w:rFonts w:ascii="NewsGoth Cn BT" w:hAnsi="NewsGoth Cn BT"/>
        <w:sz w:val="20"/>
        <w:szCs w:val="20"/>
      </w:rPr>
      <w:fldChar w:fldCharType="begin"/>
    </w:r>
    <w:r w:rsidR="00426CE7" w:rsidRPr="00021F0C">
      <w:rPr>
        <w:rFonts w:ascii="NewsGoth Cn BT" w:hAnsi="NewsGoth Cn BT"/>
        <w:sz w:val="20"/>
        <w:szCs w:val="20"/>
      </w:rPr>
      <w:instrText xml:space="preserve"> PAGE   \* MERGEFORMAT </w:instrText>
    </w:r>
    <w:r w:rsidR="00426CE7" w:rsidRPr="00021F0C">
      <w:rPr>
        <w:rFonts w:ascii="NewsGoth Cn BT" w:hAnsi="NewsGoth Cn BT"/>
        <w:sz w:val="20"/>
        <w:szCs w:val="20"/>
      </w:rPr>
      <w:fldChar w:fldCharType="separate"/>
    </w:r>
    <w:r w:rsidR="00CA084E" w:rsidRPr="00CA084E">
      <w:rPr>
        <w:rFonts w:ascii="NewsGoth Cn BT" w:hAnsi="NewsGoth Cn BT"/>
        <w:b/>
        <w:bCs/>
        <w:noProof/>
        <w:sz w:val="20"/>
        <w:szCs w:val="20"/>
      </w:rPr>
      <w:t>2</w:t>
    </w:r>
    <w:r w:rsidR="00426CE7" w:rsidRPr="00021F0C">
      <w:rPr>
        <w:rFonts w:ascii="NewsGoth Cn BT" w:hAnsi="NewsGoth Cn BT"/>
        <w:b/>
        <w:bCs/>
        <w:noProof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AC39C3" w14:textId="1218A48A" w:rsidR="00981A5C" w:rsidRPr="00981A5C" w:rsidRDefault="00C85D42" w:rsidP="000B4EFD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9"/>
      </w:tabs>
      <w:rPr>
        <w:rFonts w:ascii="NewsGoth Cn BT" w:hAnsi="NewsGoth Cn BT"/>
        <w:sz w:val="20"/>
        <w:szCs w:val="20"/>
      </w:rPr>
    </w:pPr>
    <w:r>
      <w:rPr>
        <w:rFonts w:ascii="NewsGoth Cn BT" w:hAnsi="NewsGoth Cn BT"/>
        <w:sz w:val="20"/>
        <w:szCs w:val="20"/>
      </w:rPr>
      <w:tab/>
    </w:r>
    <w:r w:rsidR="000B4EFD">
      <w:rPr>
        <w:rFonts w:ascii="NewsGoth Cn BT" w:hAnsi="NewsGoth Cn BT"/>
        <w:sz w:val="20"/>
        <w:szCs w:val="20"/>
      </w:rPr>
      <w:t>Research Templat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305A2E" w14:textId="77777777" w:rsidR="00BE64D9" w:rsidRDefault="00BE64D9" w:rsidP="00426CE7">
      <w:pPr>
        <w:spacing w:after="0" w:line="240" w:lineRule="auto"/>
      </w:pPr>
      <w:r>
        <w:separator/>
      </w:r>
    </w:p>
  </w:footnote>
  <w:footnote w:type="continuationSeparator" w:id="0">
    <w:p w14:paraId="549514D0" w14:textId="77777777" w:rsidR="00BE64D9" w:rsidRDefault="00BE64D9" w:rsidP="00426C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C59043" w14:textId="5A29B8E6" w:rsidR="00426CE7" w:rsidRPr="00D05F55" w:rsidRDefault="00426CE7" w:rsidP="00D05F55">
    <w:pPr>
      <w:pStyle w:val="Header"/>
      <w:tabs>
        <w:tab w:val="clear" w:pos="4513"/>
        <w:tab w:val="clear" w:pos="9026"/>
        <w:tab w:val="right" w:leader="dot" w:pos="9639"/>
      </w:tabs>
      <w:rPr>
        <w:rFonts w:ascii="NewsGoth Cn BT" w:hAnsi="NewsGoth Cn BT" w:cstheme="minorHAnsi"/>
        <w:i/>
        <w:iCs/>
        <w:sz w:val="20"/>
        <w:szCs w:val="20"/>
      </w:rPr>
    </w:pPr>
    <w:r w:rsidRPr="00D05F55">
      <w:rPr>
        <w:rFonts w:ascii="NewsGoth Cn BT" w:hAnsi="NewsGoth Cn BT"/>
        <w:b/>
        <w:bCs/>
        <w:i/>
        <w:iCs/>
        <w:color w:val="323E4F" w:themeColor="text2" w:themeShade="BF"/>
        <w:sz w:val="20"/>
        <w:szCs w:val="20"/>
      </w:rPr>
      <w:t>INSPECT-</w:t>
    </w:r>
    <w:r w:rsidRPr="00D05F55">
      <w:rPr>
        <w:rFonts w:ascii="NewsGoth Cn BT" w:hAnsi="NewsGoth Cn BT"/>
        <w:b/>
        <w:bCs/>
        <w:i/>
        <w:iCs/>
        <w:color w:val="C00000"/>
        <w:sz w:val="20"/>
        <w:szCs w:val="20"/>
      </w:rPr>
      <w:t>LB</w:t>
    </w:r>
    <w:r w:rsidRPr="00D05F55">
      <w:rPr>
        <w:rFonts w:ascii="NewsGoth Cn BT" w:hAnsi="NewsGoth Cn BT"/>
        <w:i/>
        <w:iCs/>
        <w:sz w:val="20"/>
        <w:szCs w:val="20"/>
      </w:rPr>
      <w:tab/>
    </w:r>
    <w:r w:rsidR="00D05F55" w:rsidRPr="00D05F55">
      <w:rPr>
        <w:rFonts w:ascii="NewsGoth Cn BT" w:eastAsia="Calibri" w:hAnsi="NewsGoth Cn BT" w:cs="Arial"/>
        <w:i/>
        <w:iCs/>
        <w:sz w:val="20"/>
        <w:szCs w:val="20"/>
      </w:rPr>
      <w:t>Declaration of Interes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7B70A1" w14:textId="77777777" w:rsidR="00426CE7" w:rsidRDefault="0025407A" w:rsidP="008F2BCC">
    <w:pPr>
      <w:pStyle w:val="Header"/>
      <w:tabs>
        <w:tab w:val="clear" w:pos="4513"/>
        <w:tab w:val="clear" w:pos="9026"/>
      </w:tabs>
      <w:spacing w:after="120"/>
      <w:jc w:val="center"/>
    </w:pPr>
    <w:r>
      <w:rPr>
        <w:noProof/>
      </w:rPr>
      <w:drawing>
        <wp:inline distT="0" distB="0" distL="0" distR="0" wp14:anchorId="20546B08" wp14:editId="619AD617">
          <wp:extent cx="1682750" cy="615950"/>
          <wp:effectExtent l="0" t="0" r="0" b="0"/>
          <wp:docPr id="8" name="Picture 8" descr="INSPECT-LB Logo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NSPECT-LB Logo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2750" cy="615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F9187F"/>
    <w:multiLevelType w:val="hybridMultilevel"/>
    <w:tmpl w:val="6300812E"/>
    <w:lvl w:ilvl="0" w:tplc="43C667D2">
      <w:start w:val="1"/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F0264"/>
    <w:multiLevelType w:val="hybridMultilevel"/>
    <w:tmpl w:val="907A3C8A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BC65E7"/>
    <w:multiLevelType w:val="hybridMultilevel"/>
    <w:tmpl w:val="2E7E08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1317A"/>
    <w:multiLevelType w:val="hybridMultilevel"/>
    <w:tmpl w:val="B5BA4B0A"/>
    <w:lvl w:ilvl="0" w:tplc="60BEC280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B1363E"/>
    <w:multiLevelType w:val="hybridMultilevel"/>
    <w:tmpl w:val="66706D9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B54C34"/>
    <w:multiLevelType w:val="hybridMultilevel"/>
    <w:tmpl w:val="BE64A9A2"/>
    <w:lvl w:ilvl="0" w:tplc="2156476E">
      <w:start w:val="1"/>
      <w:numFmt w:val="decimal"/>
      <w:lvlText w:val="%1."/>
      <w:lvlJc w:val="left"/>
      <w:pPr>
        <w:ind w:left="284" w:hanging="284"/>
      </w:pPr>
      <w:rPr>
        <w:rFonts w:hint="default"/>
        <w:b w:val="0"/>
        <w:bCs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E72AD9"/>
    <w:multiLevelType w:val="hybridMultilevel"/>
    <w:tmpl w:val="FA065BE6"/>
    <w:lvl w:ilvl="0" w:tplc="2916BB40">
      <w:start w:val="1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4A80529"/>
    <w:multiLevelType w:val="hybridMultilevel"/>
    <w:tmpl w:val="47EA4718"/>
    <w:lvl w:ilvl="0" w:tplc="0AFEFCE4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703229"/>
    <w:multiLevelType w:val="hybridMultilevel"/>
    <w:tmpl w:val="06288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192BF5"/>
    <w:multiLevelType w:val="hybridMultilevel"/>
    <w:tmpl w:val="5DD09092"/>
    <w:lvl w:ilvl="0" w:tplc="004CC382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5B2540"/>
    <w:multiLevelType w:val="hybridMultilevel"/>
    <w:tmpl w:val="6CA8E6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C266C7"/>
    <w:multiLevelType w:val="hybridMultilevel"/>
    <w:tmpl w:val="56D6E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1772A1"/>
    <w:multiLevelType w:val="hybridMultilevel"/>
    <w:tmpl w:val="A5345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3E7E38"/>
    <w:multiLevelType w:val="hybridMultilevel"/>
    <w:tmpl w:val="71E02CD4"/>
    <w:lvl w:ilvl="0" w:tplc="13D2C06E">
      <w:start w:val="1"/>
      <w:numFmt w:val="decimal"/>
      <w:lvlText w:val="%1."/>
      <w:lvlJc w:val="left"/>
      <w:pPr>
        <w:ind w:left="284" w:hanging="284"/>
      </w:pPr>
      <w:rPr>
        <w:rFonts w:hint="default"/>
        <w:b w:val="0"/>
        <w:bCs w:val="0"/>
      </w:rPr>
    </w:lvl>
    <w:lvl w:ilvl="1" w:tplc="AE6AB4AA">
      <w:start w:val="1"/>
      <w:numFmt w:val="lowerLetter"/>
      <w:lvlText w:val="%2."/>
      <w:lvlJc w:val="left"/>
      <w:pPr>
        <w:ind w:left="567" w:hanging="283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BD32FA"/>
    <w:multiLevelType w:val="hybridMultilevel"/>
    <w:tmpl w:val="89FAA574"/>
    <w:lvl w:ilvl="0" w:tplc="1D326BFE">
      <w:start w:val="1"/>
      <w:numFmt w:val="bullet"/>
      <w:lvlText w:val="-"/>
      <w:lvlJc w:val="left"/>
      <w:pPr>
        <w:ind w:left="284" w:hanging="284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6A0DE6"/>
    <w:multiLevelType w:val="hybridMultilevel"/>
    <w:tmpl w:val="3B2C6422"/>
    <w:lvl w:ilvl="0" w:tplc="38C66A22">
      <w:numFmt w:val="bullet"/>
      <w:lvlText w:val="•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2C5164"/>
    <w:multiLevelType w:val="hybridMultilevel"/>
    <w:tmpl w:val="634266AC"/>
    <w:lvl w:ilvl="0" w:tplc="087E3EBE">
      <w:numFmt w:val="bullet"/>
      <w:lvlText w:val="-"/>
      <w:lvlJc w:val="left"/>
      <w:pPr>
        <w:ind w:left="1080" w:hanging="720"/>
      </w:pPr>
      <w:rPr>
        <w:rFonts w:ascii="Segoe UI" w:eastAsia="Times New Roman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DB5A07"/>
    <w:multiLevelType w:val="hybridMultilevel"/>
    <w:tmpl w:val="63D8AAAE"/>
    <w:lvl w:ilvl="0" w:tplc="458C9AB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39777B"/>
    <w:multiLevelType w:val="hybridMultilevel"/>
    <w:tmpl w:val="337A1A4C"/>
    <w:lvl w:ilvl="0" w:tplc="004CC382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4F1D34"/>
    <w:multiLevelType w:val="hybridMultilevel"/>
    <w:tmpl w:val="5D3083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A7203F"/>
    <w:multiLevelType w:val="hybridMultilevel"/>
    <w:tmpl w:val="95EAD318"/>
    <w:lvl w:ilvl="0" w:tplc="004CC382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8A4888"/>
    <w:multiLevelType w:val="hybridMultilevel"/>
    <w:tmpl w:val="A2949124"/>
    <w:lvl w:ilvl="0" w:tplc="2588204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1364D"/>
    <w:multiLevelType w:val="hybridMultilevel"/>
    <w:tmpl w:val="ECEE1690"/>
    <w:lvl w:ilvl="0" w:tplc="38C66A22">
      <w:numFmt w:val="bullet"/>
      <w:lvlText w:val="•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BB7764"/>
    <w:multiLevelType w:val="hybridMultilevel"/>
    <w:tmpl w:val="445839C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9FA5108"/>
    <w:multiLevelType w:val="hybridMultilevel"/>
    <w:tmpl w:val="E24E6C20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A16651C"/>
    <w:multiLevelType w:val="hybridMultilevel"/>
    <w:tmpl w:val="5E869E8E"/>
    <w:lvl w:ilvl="0" w:tplc="004CC382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6F31C7"/>
    <w:multiLevelType w:val="hybridMultilevel"/>
    <w:tmpl w:val="98461EA0"/>
    <w:lvl w:ilvl="0" w:tplc="DF0A34B0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3416778">
    <w:abstractNumId w:val="17"/>
  </w:num>
  <w:num w:numId="2" w16cid:durableId="2136561092">
    <w:abstractNumId w:val="13"/>
  </w:num>
  <w:num w:numId="3" w16cid:durableId="1964529864">
    <w:abstractNumId w:val="14"/>
  </w:num>
  <w:num w:numId="4" w16cid:durableId="218828423">
    <w:abstractNumId w:val="26"/>
  </w:num>
  <w:num w:numId="5" w16cid:durableId="2119251181">
    <w:abstractNumId w:val="5"/>
  </w:num>
  <w:num w:numId="6" w16cid:durableId="1042905449">
    <w:abstractNumId w:val="8"/>
  </w:num>
  <w:num w:numId="7" w16cid:durableId="970329729">
    <w:abstractNumId w:val="15"/>
  </w:num>
  <w:num w:numId="8" w16cid:durableId="1172528518">
    <w:abstractNumId w:val="21"/>
  </w:num>
  <w:num w:numId="9" w16cid:durableId="683747899">
    <w:abstractNumId w:val="22"/>
  </w:num>
  <w:num w:numId="10" w16cid:durableId="1456825685">
    <w:abstractNumId w:val="4"/>
  </w:num>
  <w:num w:numId="11" w16cid:durableId="495734099">
    <w:abstractNumId w:val="7"/>
  </w:num>
  <w:num w:numId="12" w16cid:durableId="680545435">
    <w:abstractNumId w:val="25"/>
  </w:num>
  <w:num w:numId="13" w16cid:durableId="544681171">
    <w:abstractNumId w:val="18"/>
  </w:num>
  <w:num w:numId="14" w16cid:durableId="1887569544">
    <w:abstractNumId w:val="20"/>
  </w:num>
  <w:num w:numId="15" w16cid:durableId="596989070">
    <w:abstractNumId w:val="9"/>
  </w:num>
  <w:num w:numId="16" w16cid:durableId="981540708">
    <w:abstractNumId w:val="11"/>
  </w:num>
  <w:num w:numId="17" w16cid:durableId="1953199104">
    <w:abstractNumId w:val="16"/>
  </w:num>
  <w:num w:numId="18" w16cid:durableId="1939871960">
    <w:abstractNumId w:val="6"/>
  </w:num>
  <w:num w:numId="19" w16cid:durableId="743449169">
    <w:abstractNumId w:val="23"/>
  </w:num>
  <w:num w:numId="20" w16cid:durableId="447435374">
    <w:abstractNumId w:val="24"/>
  </w:num>
  <w:num w:numId="21" w16cid:durableId="1391152115">
    <w:abstractNumId w:val="0"/>
  </w:num>
  <w:num w:numId="22" w16cid:durableId="916981600">
    <w:abstractNumId w:val="19"/>
  </w:num>
  <w:num w:numId="23" w16cid:durableId="1260331240">
    <w:abstractNumId w:val="10"/>
  </w:num>
  <w:num w:numId="24" w16cid:durableId="1033847472">
    <w:abstractNumId w:val="1"/>
  </w:num>
  <w:num w:numId="25" w16cid:durableId="1564102321">
    <w:abstractNumId w:val="12"/>
  </w:num>
  <w:num w:numId="26" w16cid:durableId="1983387016">
    <w:abstractNumId w:val="2"/>
  </w:num>
  <w:num w:numId="27" w16cid:durableId="13259947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activeWritingStyle w:appName="MSWord" w:lang="fr-FR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ocumentProtection w:edit="forms" w:enforcement="1" w:cryptProviderType="rsaAES" w:cryptAlgorithmClass="hash" w:cryptAlgorithmType="typeAny" w:cryptAlgorithmSid="14" w:cryptSpinCount="100000" w:hash="gWqwzVaJuJ060VNQ2uJCX7wCGB+lW9BgGaAPc2Ezd/8b8Avfs/UuskS2LKyxv8QtQOSvdTAGsp7cQ3dCvriqiA==" w:salt="paZ7HgifQWTeVjEaYPDCHQ==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NTS1NDAxtTS3MLBU0lEKTi0uzszPAykwrAUAW4HAXCwAAAA="/>
  </w:docVars>
  <w:rsids>
    <w:rsidRoot w:val="00AF16C6"/>
    <w:rsid w:val="000176C1"/>
    <w:rsid w:val="00047601"/>
    <w:rsid w:val="000619B7"/>
    <w:rsid w:val="0007427E"/>
    <w:rsid w:val="00085D64"/>
    <w:rsid w:val="00091164"/>
    <w:rsid w:val="00093AA4"/>
    <w:rsid w:val="0009514A"/>
    <w:rsid w:val="000A1A53"/>
    <w:rsid w:val="000A448D"/>
    <w:rsid w:val="000B4EFD"/>
    <w:rsid w:val="000B61CC"/>
    <w:rsid w:val="000C1C02"/>
    <w:rsid w:val="000E4198"/>
    <w:rsid w:val="000F5851"/>
    <w:rsid w:val="00105EE5"/>
    <w:rsid w:val="00106517"/>
    <w:rsid w:val="00106AF2"/>
    <w:rsid w:val="00133DD1"/>
    <w:rsid w:val="00136987"/>
    <w:rsid w:val="00150455"/>
    <w:rsid w:val="00160A5C"/>
    <w:rsid w:val="00166974"/>
    <w:rsid w:val="00183F9C"/>
    <w:rsid w:val="00187CBF"/>
    <w:rsid w:val="00193043"/>
    <w:rsid w:val="001964E7"/>
    <w:rsid w:val="001A292A"/>
    <w:rsid w:val="001B367C"/>
    <w:rsid w:val="001B6EE2"/>
    <w:rsid w:val="001D3E10"/>
    <w:rsid w:val="001D65BC"/>
    <w:rsid w:val="00202D5A"/>
    <w:rsid w:val="00212A2E"/>
    <w:rsid w:val="00214891"/>
    <w:rsid w:val="00215221"/>
    <w:rsid w:val="00220583"/>
    <w:rsid w:val="002372BF"/>
    <w:rsid w:val="002378A3"/>
    <w:rsid w:val="002469B9"/>
    <w:rsid w:val="0025233D"/>
    <w:rsid w:val="0025407A"/>
    <w:rsid w:val="00262B56"/>
    <w:rsid w:val="00266949"/>
    <w:rsid w:val="002775DC"/>
    <w:rsid w:val="002A0AE0"/>
    <w:rsid w:val="002A5D29"/>
    <w:rsid w:val="002B7BEC"/>
    <w:rsid w:val="002D221E"/>
    <w:rsid w:val="002D2B19"/>
    <w:rsid w:val="002D69B9"/>
    <w:rsid w:val="002E37E0"/>
    <w:rsid w:val="002E3933"/>
    <w:rsid w:val="002F698E"/>
    <w:rsid w:val="002F7E2D"/>
    <w:rsid w:val="0030220E"/>
    <w:rsid w:val="00311D37"/>
    <w:rsid w:val="0032702F"/>
    <w:rsid w:val="003500F9"/>
    <w:rsid w:val="00373743"/>
    <w:rsid w:val="00382C8D"/>
    <w:rsid w:val="003A49C8"/>
    <w:rsid w:val="003B04E4"/>
    <w:rsid w:val="003B33A1"/>
    <w:rsid w:val="003B4CF6"/>
    <w:rsid w:val="003C7986"/>
    <w:rsid w:val="003D300B"/>
    <w:rsid w:val="003E7716"/>
    <w:rsid w:val="003F10F6"/>
    <w:rsid w:val="003F1796"/>
    <w:rsid w:val="003F501B"/>
    <w:rsid w:val="00416800"/>
    <w:rsid w:val="00416935"/>
    <w:rsid w:val="00420DF8"/>
    <w:rsid w:val="0042670A"/>
    <w:rsid w:val="00426CE7"/>
    <w:rsid w:val="00426D2E"/>
    <w:rsid w:val="00430FB5"/>
    <w:rsid w:val="0043283B"/>
    <w:rsid w:val="00440D7D"/>
    <w:rsid w:val="00475819"/>
    <w:rsid w:val="00497646"/>
    <w:rsid w:val="004A4232"/>
    <w:rsid w:val="004B2619"/>
    <w:rsid w:val="004E15E3"/>
    <w:rsid w:val="004F0D78"/>
    <w:rsid w:val="0050515D"/>
    <w:rsid w:val="00506821"/>
    <w:rsid w:val="00515126"/>
    <w:rsid w:val="00516415"/>
    <w:rsid w:val="0051687F"/>
    <w:rsid w:val="005305F4"/>
    <w:rsid w:val="005418BC"/>
    <w:rsid w:val="00542CF8"/>
    <w:rsid w:val="0055155D"/>
    <w:rsid w:val="00560C1C"/>
    <w:rsid w:val="005764BE"/>
    <w:rsid w:val="005845D4"/>
    <w:rsid w:val="005C76F9"/>
    <w:rsid w:val="005D35CF"/>
    <w:rsid w:val="005D51B5"/>
    <w:rsid w:val="005E6D4C"/>
    <w:rsid w:val="005F4E51"/>
    <w:rsid w:val="00604A69"/>
    <w:rsid w:val="006164A0"/>
    <w:rsid w:val="00631A28"/>
    <w:rsid w:val="006372ED"/>
    <w:rsid w:val="00645372"/>
    <w:rsid w:val="00650A94"/>
    <w:rsid w:val="0069421A"/>
    <w:rsid w:val="006A6000"/>
    <w:rsid w:val="006C29CB"/>
    <w:rsid w:val="006C6555"/>
    <w:rsid w:val="006C75AC"/>
    <w:rsid w:val="0071069A"/>
    <w:rsid w:val="0072615C"/>
    <w:rsid w:val="00732851"/>
    <w:rsid w:val="00762E16"/>
    <w:rsid w:val="0077229C"/>
    <w:rsid w:val="007756AE"/>
    <w:rsid w:val="007870BA"/>
    <w:rsid w:val="00795823"/>
    <w:rsid w:val="007A1D76"/>
    <w:rsid w:val="007C4AF0"/>
    <w:rsid w:val="007C6FB8"/>
    <w:rsid w:val="007D00BB"/>
    <w:rsid w:val="007E5A36"/>
    <w:rsid w:val="00802557"/>
    <w:rsid w:val="00815155"/>
    <w:rsid w:val="00817422"/>
    <w:rsid w:val="0082095B"/>
    <w:rsid w:val="00820BEB"/>
    <w:rsid w:val="00825DF2"/>
    <w:rsid w:val="00842A9A"/>
    <w:rsid w:val="0085457A"/>
    <w:rsid w:val="008631B6"/>
    <w:rsid w:val="00875019"/>
    <w:rsid w:val="008B257D"/>
    <w:rsid w:val="008B2FE2"/>
    <w:rsid w:val="008B3BAA"/>
    <w:rsid w:val="008E1506"/>
    <w:rsid w:val="008F0EF5"/>
    <w:rsid w:val="008F28AD"/>
    <w:rsid w:val="008F2BCC"/>
    <w:rsid w:val="009275FC"/>
    <w:rsid w:val="00937508"/>
    <w:rsid w:val="00943083"/>
    <w:rsid w:val="00953F3C"/>
    <w:rsid w:val="0096434B"/>
    <w:rsid w:val="0096478E"/>
    <w:rsid w:val="00967D0D"/>
    <w:rsid w:val="0098101C"/>
    <w:rsid w:val="00981A5C"/>
    <w:rsid w:val="009845B4"/>
    <w:rsid w:val="00987C83"/>
    <w:rsid w:val="009B186F"/>
    <w:rsid w:val="009E5A7E"/>
    <w:rsid w:val="009F4BA2"/>
    <w:rsid w:val="00A06E0D"/>
    <w:rsid w:val="00A11179"/>
    <w:rsid w:val="00A3012F"/>
    <w:rsid w:val="00A30645"/>
    <w:rsid w:val="00A342BD"/>
    <w:rsid w:val="00A351C4"/>
    <w:rsid w:val="00A3593D"/>
    <w:rsid w:val="00A4482F"/>
    <w:rsid w:val="00A521B9"/>
    <w:rsid w:val="00A569B3"/>
    <w:rsid w:val="00A63EF6"/>
    <w:rsid w:val="00A65CE3"/>
    <w:rsid w:val="00A814DF"/>
    <w:rsid w:val="00A851CF"/>
    <w:rsid w:val="00AB26C7"/>
    <w:rsid w:val="00AC3156"/>
    <w:rsid w:val="00AE4BCE"/>
    <w:rsid w:val="00AF0A7A"/>
    <w:rsid w:val="00AF16C6"/>
    <w:rsid w:val="00AF7285"/>
    <w:rsid w:val="00AF737D"/>
    <w:rsid w:val="00B0208E"/>
    <w:rsid w:val="00B1674F"/>
    <w:rsid w:val="00B17D99"/>
    <w:rsid w:val="00B26111"/>
    <w:rsid w:val="00B34389"/>
    <w:rsid w:val="00B34965"/>
    <w:rsid w:val="00B5151E"/>
    <w:rsid w:val="00B5668E"/>
    <w:rsid w:val="00B718CC"/>
    <w:rsid w:val="00B73678"/>
    <w:rsid w:val="00B76B1D"/>
    <w:rsid w:val="00B87DCF"/>
    <w:rsid w:val="00BA459C"/>
    <w:rsid w:val="00BA550D"/>
    <w:rsid w:val="00BA76FD"/>
    <w:rsid w:val="00BB71C9"/>
    <w:rsid w:val="00BE3283"/>
    <w:rsid w:val="00BE51A0"/>
    <w:rsid w:val="00BE64D9"/>
    <w:rsid w:val="00BF4DB9"/>
    <w:rsid w:val="00BF5BAF"/>
    <w:rsid w:val="00BF62CC"/>
    <w:rsid w:val="00C11616"/>
    <w:rsid w:val="00C16485"/>
    <w:rsid w:val="00C20B8F"/>
    <w:rsid w:val="00C3340E"/>
    <w:rsid w:val="00C40242"/>
    <w:rsid w:val="00C473FF"/>
    <w:rsid w:val="00C754C4"/>
    <w:rsid w:val="00C76438"/>
    <w:rsid w:val="00C85D42"/>
    <w:rsid w:val="00C97E12"/>
    <w:rsid w:val="00CA084E"/>
    <w:rsid w:val="00CB3313"/>
    <w:rsid w:val="00CC31C4"/>
    <w:rsid w:val="00CC31EC"/>
    <w:rsid w:val="00CC4BD7"/>
    <w:rsid w:val="00CD6075"/>
    <w:rsid w:val="00CE00DE"/>
    <w:rsid w:val="00CE779B"/>
    <w:rsid w:val="00CF7A8A"/>
    <w:rsid w:val="00D05F55"/>
    <w:rsid w:val="00D129A8"/>
    <w:rsid w:val="00D61C4B"/>
    <w:rsid w:val="00D77FEC"/>
    <w:rsid w:val="00D828E8"/>
    <w:rsid w:val="00D973EF"/>
    <w:rsid w:val="00DC4135"/>
    <w:rsid w:val="00DC575D"/>
    <w:rsid w:val="00DD4BDA"/>
    <w:rsid w:val="00DD7A85"/>
    <w:rsid w:val="00E00163"/>
    <w:rsid w:val="00E0303D"/>
    <w:rsid w:val="00E0584D"/>
    <w:rsid w:val="00E15966"/>
    <w:rsid w:val="00E265DC"/>
    <w:rsid w:val="00E40F4D"/>
    <w:rsid w:val="00E60503"/>
    <w:rsid w:val="00E706B2"/>
    <w:rsid w:val="00E81EDA"/>
    <w:rsid w:val="00E966A1"/>
    <w:rsid w:val="00EB434D"/>
    <w:rsid w:val="00EC479F"/>
    <w:rsid w:val="00ED5409"/>
    <w:rsid w:val="00F0352D"/>
    <w:rsid w:val="00F07990"/>
    <w:rsid w:val="00F171CE"/>
    <w:rsid w:val="00F231EE"/>
    <w:rsid w:val="00F36571"/>
    <w:rsid w:val="00F56A4F"/>
    <w:rsid w:val="00F74A1F"/>
    <w:rsid w:val="00F74F05"/>
    <w:rsid w:val="00F86C92"/>
    <w:rsid w:val="00F90EEE"/>
    <w:rsid w:val="00FA0E9C"/>
    <w:rsid w:val="00FA3287"/>
    <w:rsid w:val="00FA3695"/>
    <w:rsid w:val="00FA456C"/>
    <w:rsid w:val="00FB36CB"/>
    <w:rsid w:val="00FC3F20"/>
    <w:rsid w:val="00FD3DB2"/>
    <w:rsid w:val="00FF5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E317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619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87C83"/>
    <w:pPr>
      <w:spacing w:after="120"/>
      <w:outlineLvl w:val="1"/>
    </w:pPr>
    <w:rPr>
      <w:rFonts w:ascii="Segoe UI" w:hAnsi="Segoe UI" w:cs="Segoe UI"/>
      <w:b/>
      <w:bCs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AF16C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F16C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F16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F16C6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261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61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61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61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615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61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615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2615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30645"/>
    <w:rPr>
      <w:b/>
      <w:bCs/>
    </w:rPr>
  </w:style>
  <w:style w:type="paragraph" w:styleId="Revision">
    <w:name w:val="Revision"/>
    <w:hidden/>
    <w:uiPriority w:val="99"/>
    <w:semiHidden/>
    <w:rsid w:val="00C473F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0619B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26C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6CE7"/>
  </w:style>
  <w:style w:type="paragraph" w:styleId="Footer">
    <w:name w:val="footer"/>
    <w:basedOn w:val="Normal"/>
    <w:link w:val="FooterChar"/>
    <w:uiPriority w:val="99"/>
    <w:unhideWhenUsed/>
    <w:rsid w:val="00426C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6CE7"/>
  </w:style>
  <w:style w:type="table" w:styleId="TableGrid">
    <w:name w:val="Table Grid"/>
    <w:basedOn w:val="TableNormal"/>
    <w:uiPriority w:val="39"/>
    <w:rsid w:val="008545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762E16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CE779B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987C83"/>
    <w:rPr>
      <w:rFonts w:ascii="Segoe UI" w:eastAsiaTheme="majorEastAsia" w:hAnsi="Segoe UI" w:cs="Segoe UI"/>
      <w:b/>
      <w:bCs/>
      <w:color w:val="2E74B5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40D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745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CF54D8A118CE4330B3AF04836496B3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AE287-6E8A-4197-ABF4-7820F27D0F92}"/>
      </w:docPartPr>
      <w:docPartBody>
        <w:p w:rsidR="00210A0D" w:rsidRDefault="00210A0D" w:rsidP="00210A0D">
          <w:pPr>
            <w:pStyle w:val="CF54D8A118CE4330B3AF04836496B3021"/>
          </w:pPr>
          <w:r w:rsidRPr="00987C83">
            <w:rPr>
              <w:rStyle w:val="PlaceholderText"/>
              <w:rFonts w:ascii="Segoe UI" w:hAnsi="Segoe UI" w:cs="Segoe UI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8875F3-427C-4A28-BF5A-365A3FDC5365}"/>
      </w:docPartPr>
      <w:docPartBody>
        <w:p w:rsidR="005D6856" w:rsidRDefault="00194307">
          <w:r w:rsidRPr="00621E4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NewsGoth Cn BT">
    <w:altName w:val="Calibri"/>
    <w:panose1 w:val="020B0506020202030204"/>
    <w:charset w:val="00"/>
    <w:family w:val="swiss"/>
    <w:pitch w:val="variable"/>
    <w:sig w:usb0="00000087" w:usb1="00000000" w:usb2="00000000" w:usb3="00000000" w:csb0="0000001B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42999"/>
    <w:rsid w:val="00194307"/>
    <w:rsid w:val="00210A0D"/>
    <w:rsid w:val="002A037C"/>
    <w:rsid w:val="002C2B75"/>
    <w:rsid w:val="005D6856"/>
    <w:rsid w:val="009A7C4A"/>
    <w:rsid w:val="00B76D9B"/>
    <w:rsid w:val="00F429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94307"/>
    <w:rPr>
      <w:color w:val="808080"/>
    </w:rPr>
  </w:style>
  <w:style w:type="paragraph" w:customStyle="1" w:styleId="CF54D8A118CE4330B3AF04836496B3021">
    <w:name w:val="CF54D8A118CE4330B3AF04836496B3021"/>
    <w:rsid w:val="00210A0D"/>
    <w:rPr>
      <w:rFonts w:eastAsiaTheme="minorHAnsi"/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46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3-25T10:34:00Z</dcterms:created>
  <dcterms:modified xsi:type="dcterms:W3CDTF">2024-03-25T10:36:00Z</dcterms:modified>
</cp:coreProperties>
</file>